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50672" w14:textId="77777777" w:rsidR="000F285E" w:rsidRPr="000A025D" w:rsidRDefault="000F285E" w:rsidP="000F285E">
      <w:pPr>
        <w:rPr>
          <w:rFonts w:ascii="Verdana" w:hAnsi="Verdana"/>
        </w:rPr>
      </w:pPr>
    </w:p>
    <w:p w14:paraId="79B5438A" w14:textId="77777777" w:rsidR="000F285E" w:rsidRPr="000A025D" w:rsidRDefault="000F285E" w:rsidP="000F285E">
      <w:pPr>
        <w:rPr>
          <w:rFonts w:ascii="Verdana" w:hAnsi="Verdana"/>
        </w:rPr>
      </w:pPr>
    </w:p>
    <w:p w14:paraId="39ECF65A" w14:textId="77777777" w:rsidR="000F285E" w:rsidRPr="000A025D" w:rsidRDefault="000F285E" w:rsidP="000F285E">
      <w:pPr>
        <w:rPr>
          <w:rFonts w:ascii="Verdana" w:hAnsi="Verdana"/>
        </w:rPr>
      </w:pPr>
    </w:p>
    <w:p w14:paraId="52B39FDA" w14:textId="77777777" w:rsidR="000F285E" w:rsidRPr="000A025D" w:rsidRDefault="000F285E" w:rsidP="000F285E">
      <w:pPr>
        <w:rPr>
          <w:rFonts w:ascii="Verdana" w:hAnsi="Verdana"/>
        </w:rPr>
      </w:pPr>
    </w:p>
    <w:p w14:paraId="50086122" w14:textId="77777777" w:rsidR="000F285E" w:rsidRPr="000A025D" w:rsidRDefault="000F285E" w:rsidP="000F285E">
      <w:pPr>
        <w:rPr>
          <w:rFonts w:ascii="Verdana" w:hAnsi="Verdana"/>
        </w:rPr>
      </w:pPr>
    </w:p>
    <w:p w14:paraId="6C83479D" w14:textId="77777777" w:rsidR="000F285E" w:rsidRPr="000A025D" w:rsidRDefault="000F285E" w:rsidP="000F285E">
      <w:pPr>
        <w:rPr>
          <w:rFonts w:ascii="Verdana" w:hAnsi="Verdana"/>
        </w:rPr>
      </w:pPr>
    </w:p>
    <w:p w14:paraId="035F5251" w14:textId="77777777" w:rsidR="000F285E" w:rsidRPr="000A025D" w:rsidRDefault="000F285E" w:rsidP="000F285E">
      <w:pPr>
        <w:rPr>
          <w:rFonts w:ascii="Verdana" w:hAnsi="Verdana"/>
        </w:rPr>
      </w:pPr>
    </w:p>
    <w:p w14:paraId="7AE59FB3" w14:textId="77777777" w:rsidR="000F285E" w:rsidRDefault="000F285E" w:rsidP="000F285E">
      <w:pPr>
        <w:rPr>
          <w:rFonts w:ascii="Verdana" w:hAnsi="Verdana"/>
        </w:rPr>
      </w:pPr>
    </w:p>
    <w:p w14:paraId="06DCCF26" w14:textId="77777777" w:rsidR="000F285E" w:rsidRDefault="000F285E" w:rsidP="00B219CA">
      <w:pPr>
        <w:jc w:val="center"/>
        <w:rPr>
          <w:rFonts w:ascii="Verdana" w:hAnsi="Verdana"/>
          <w:b/>
        </w:rPr>
      </w:pPr>
      <w:bookmarkStart w:id="0" w:name="_Hlk63407803"/>
      <w:r>
        <w:rPr>
          <w:rFonts w:ascii="Verdana" w:hAnsi="Verdana"/>
          <w:b/>
        </w:rPr>
        <w:t xml:space="preserve">Governance </w:t>
      </w:r>
      <w:r w:rsidRPr="00730E43">
        <w:rPr>
          <w:rFonts w:ascii="Verdana" w:hAnsi="Verdana"/>
          <w:b/>
        </w:rPr>
        <w:t>Committee Meeting</w:t>
      </w:r>
    </w:p>
    <w:p w14:paraId="6003949B" w14:textId="1288192C" w:rsidR="000F285E" w:rsidRDefault="003E13B7" w:rsidP="00B219CA">
      <w:pPr>
        <w:jc w:val="center"/>
        <w:rPr>
          <w:rFonts w:ascii="Verdana" w:hAnsi="Verdana"/>
        </w:rPr>
      </w:pPr>
      <w:r>
        <w:rPr>
          <w:rFonts w:ascii="Verdana" w:hAnsi="Verdana"/>
        </w:rPr>
        <w:t>February 21</w:t>
      </w:r>
      <w:r w:rsidR="00486EA2">
        <w:rPr>
          <w:rFonts w:ascii="Verdana" w:hAnsi="Verdana"/>
        </w:rPr>
        <w:t>, 202</w:t>
      </w:r>
      <w:r w:rsidR="00E93AF5">
        <w:rPr>
          <w:rFonts w:ascii="Verdana" w:hAnsi="Verdana"/>
        </w:rPr>
        <w:t>3</w:t>
      </w:r>
    </w:p>
    <w:p w14:paraId="0A3A79A4" w14:textId="4625E9BF" w:rsidR="00ED17EC" w:rsidRDefault="00ED17EC" w:rsidP="00B219CA">
      <w:pPr>
        <w:jc w:val="center"/>
        <w:rPr>
          <w:rFonts w:ascii="Verdana" w:hAnsi="Verdana"/>
        </w:rPr>
      </w:pPr>
      <w:r>
        <w:rPr>
          <w:rFonts w:ascii="Verdana" w:hAnsi="Verdana"/>
        </w:rPr>
        <w:t>DRAFT Meeting Minutes</w:t>
      </w:r>
    </w:p>
    <w:p w14:paraId="37851982" w14:textId="572E82DD" w:rsidR="00ED17EC" w:rsidRDefault="00ED17EC" w:rsidP="00572144">
      <w:pPr>
        <w:rPr>
          <w:rFonts w:ascii="Verdana" w:hAnsi="Verdana"/>
        </w:rPr>
      </w:pPr>
    </w:p>
    <w:p w14:paraId="2E5F3E1D" w14:textId="5BBE6CD3" w:rsidR="00572144" w:rsidRDefault="00572144" w:rsidP="00572144">
      <w:pPr>
        <w:rPr>
          <w:rFonts w:ascii="Verdana" w:hAnsi="Verdana"/>
        </w:rPr>
      </w:pPr>
      <w:r>
        <w:rPr>
          <w:rFonts w:ascii="Verdana" w:hAnsi="Verdana"/>
        </w:rPr>
        <w:t xml:space="preserve">Action items: </w:t>
      </w:r>
    </w:p>
    <w:p w14:paraId="3361BD1C" w14:textId="69C26978" w:rsidR="00572144" w:rsidRDefault="00572144" w:rsidP="00572144">
      <w:pPr>
        <w:numPr>
          <w:ilvl w:val="0"/>
          <w:numId w:val="31"/>
        </w:numPr>
        <w:rPr>
          <w:rFonts w:ascii="Verdana" w:hAnsi="Verdana"/>
        </w:rPr>
      </w:pPr>
      <w:r>
        <w:rPr>
          <w:rFonts w:ascii="Verdana" w:hAnsi="Verdana"/>
        </w:rPr>
        <w:t xml:space="preserve">Ms. England will present at the August SILC Meeting about the SILC Member/ILC Partnership program. </w:t>
      </w:r>
    </w:p>
    <w:p w14:paraId="62550944" w14:textId="129994EB" w:rsidR="00572144" w:rsidRDefault="00572144" w:rsidP="00572144">
      <w:pPr>
        <w:numPr>
          <w:ilvl w:val="0"/>
          <w:numId w:val="31"/>
        </w:numPr>
        <w:rPr>
          <w:rFonts w:ascii="Verdana" w:hAnsi="Verdana"/>
        </w:rPr>
      </w:pPr>
      <w:r>
        <w:rPr>
          <w:rFonts w:ascii="Verdana" w:hAnsi="Verdana"/>
        </w:rPr>
        <w:t xml:space="preserve">Ms. Hess will add a nomination of Mr. Bateman as Vice-Chair to the next Governance Committee Agenda. </w:t>
      </w:r>
    </w:p>
    <w:p w14:paraId="675E72A8" w14:textId="77777777" w:rsidR="00572144" w:rsidRDefault="00572144" w:rsidP="00572144">
      <w:pPr>
        <w:ind w:left="720"/>
        <w:rPr>
          <w:rFonts w:ascii="Verdana" w:hAnsi="Verdana"/>
        </w:rPr>
      </w:pPr>
    </w:p>
    <w:p w14:paraId="2439CA15" w14:textId="77777777" w:rsidR="000F285E" w:rsidRPr="00B219CA" w:rsidRDefault="000F285E" w:rsidP="00B219CA">
      <w:pPr>
        <w:numPr>
          <w:ilvl w:val="0"/>
          <w:numId w:val="30"/>
        </w:numPr>
        <w:spacing w:after="240"/>
        <w:ind w:left="360"/>
        <w:rPr>
          <w:rFonts w:ascii="Verdana" w:hAnsi="Verdana"/>
        </w:rPr>
      </w:pPr>
      <w:r w:rsidRPr="007631F9">
        <w:rPr>
          <w:rFonts w:ascii="Verdana" w:hAnsi="Verdana"/>
        </w:rPr>
        <w:t>Call to Order</w:t>
      </w:r>
    </w:p>
    <w:p w14:paraId="580A4D9C" w14:textId="083050E5" w:rsidR="000F285E" w:rsidRDefault="000F285E" w:rsidP="00ED17EC">
      <w:pPr>
        <w:numPr>
          <w:ilvl w:val="0"/>
          <w:numId w:val="30"/>
        </w:numPr>
        <w:ind w:left="360"/>
        <w:rPr>
          <w:rFonts w:ascii="Verdana" w:hAnsi="Verdana"/>
        </w:rPr>
      </w:pPr>
      <w:r w:rsidRPr="007631F9">
        <w:rPr>
          <w:rFonts w:ascii="Verdana" w:hAnsi="Verdana"/>
        </w:rPr>
        <w:t>Introductions</w:t>
      </w:r>
    </w:p>
    <w:p w14:paraId="409C0B4D" w14:textId="078F0AF2" w:rsidR="00ED17EC" w:rsidRDefault="00ED17EC" w:rsidP="00ED17EC">
      <w:pPr>
        <w:ind w:left="360"/>
        <w:rPr>
          <w:rFonts w:ascii="Verdana" w:hAnsi="Verdana"/>
        </w:rPr>
      </w:pPr>
      <w:r>
        <w:rPr>
          <w:rFonts w:ascii="Verdana" w:hAnsi="Verdana"/>
        </w:rPr>
        <w:t>Jenny Yang</w:t>
      </w:r>
      <w:r w:rsidR="00572144">
        <w:rPr>
          <w:rFonts w:ascii="Verdana" w:hAnsi="Verdana"/>
        </w:rPr>
        <w:t xml:space="preserve"> – Governance Chair</w:t>
      </w:r>
    </w:p>
    <w:p w14:paraId="14771F15" w14:textId="0F73858F" w:rsidR="00ED17EC" w:rsidRDefault="00ED17EC" w:rsidP="00ED17EC">
      <w:pPr>
        <w:ind w:left="360"/>
        <w:rPr>
          <w:rFonts w:ascii="Verdana" w:hAnsi="Verdana"/>
        </w:rPr>
      </w:pPr>
      <w:r>
        <w:rPr>
          <w:rFonts w:ascii="Verdana" w:hAnsi="Verdana"/>
        </w:rPr>
        <w:t>Dwight Bateman</w:t>
      </w:r>
      <w:r w:rsidR="00572144">
        <w:rPr>
          <w:rFonts w:ascii="Verdana" w:hAnsi="Verdana"/>
        </w:rPr>
        <w:t xml:space="preserve"> – Governance Member/SILC Member</w:t>
      </w:r>
    </w:p>
    <w:p w14:paraId="694F8C0C" w14:textId="096E9D64" w:rsidR="00ED17EC" w:rsidRDefault="00ED17EC" w:rsidP="00ED17EC">
      <w:pPr>
        <w:ind w:left="360"/>
        <w:rPr>
          <w:rFonts w:ascii="Verdana" w:hAnsi="Verdana"/>
        </w:rPr>
      </w:pPr>
      <w:r>
        <w:rPr>
          <w:rFonts w:ascii="Verdana" w:hAnsi="Verdana"/>
        </w:rPr>
        <w:t>Shannon Coe</w:t>
      </w:r>
      <w:r w:rsidR="00572144">
        <w:rPr>
          <w:rFonts w:ascii="Verdana" w:hAnsi="Verdana"/>
        </w:rPr>
        <w:t xml:space="preserve"> </w:t>
      </w:r>
      <w:r w:rsidR="00572144">
        <w:rPr>
          <w:rFonts w:ascii="Verdana" w:hAnsi="Verdana"/>
        </w:rPr>
        <w:t>– Governance Member/SILC Member</w:t>
      </w:r>
    </w:p>
    <w:p w14:paraId="00CF0DDA" w14:textId="58B7B8B8" w:rsidR="00ED17EC" w:rsidRDefault="00ED17EC" w:rsidP="00ED17EC">
      <w:pPr>
        <w:ind w:left="360"/>
        <w:rPr>
          <w:rFonts w:ascii="Verdana" w:hAnsi="Verdana"/>
        </w:rPr>
      </w:pPr>
      <w:r>
        <w:rPr>
          <w:rFonts w:ascii="Verdana" w:hAnsi="Verdana"/>
        </w:rPr>
        <w:t>Carrie England</w:t>
      </w:r>
      <w:r w:rsidR="00572144">
        <w:rPr>
          <w:rFonts w:ascii="Verdana" w:hAnsi="Verdana"/>
        </w:rPr>
        <w:t xml:space="preserve"> – SILC Executive Director</w:t>
      </w:r>
    </w:p>
    <w:p w14:paraId="70F6D352" w14:textId="0EC1EBAD" w:rsidR="00ED17EC" w:rsidRPr="00B219CA" w:rsidRDefault="00ED17EC" w:rsidP="00ED17EC">
      <w:pPr>
        <w:spacing w:after="240"/>
        <w:ind w:left="360"/>
        <w:rPr>
          <w:rFonts w:ascii="Verdana" w:hAnsi="Verdana"/>
        </w:rPr>
      </w:pPr>
      <w:r>
        <w:rPr>
          <w:rFonts w:ascii="Verdana" w:hAnsi="Verdana"/>
        </w:rPr>
        <w:t>Danielle Hess</w:t>
      </w:r>
      <w:r w:rsidR="00572144">
        <w:rPr>
          <w:rFonts w:ascii="Verdana" w:hAnsi="Verdana"/>
        </w:rPr>
        <w:t xml:space="preserve"> – SILC Office Manager</w:t>
      </w:r>
    </w:p>
    <w:p w14:paraId="1E504C8A" w14:textId="6CFA0020" w:rsidR="000F285E" w:rsidRDefault="000F285E" w:rsidP="00ED17EC">
      <w:pPr>
        <w:numPr>
          <w:ilvl w:val="0"/>
          <w:numId w:val="30"/>
        </w:numPr>
        <w:ind w:left="360"/>
        <w:rPr>
          <w:rFonts w:ascii="Verdana" w:hAnsi="Verdana"/>
        </w:rPr>
      </w:pPr>
      <w:r w:rsidRPr="007631F9">
        <w:rPr>
          <w:rFonts w:ascii="Verdana" w:hAnsi="Verdana"/>
        </w:rPr>
        <w:t>Public Comment</w:t>
      </w:r>
    </w:p>
    <w:p w14:paraId="4DE3C156" w14:textId="16F67B83" w:rsidR="00ED17EC" w:rsidRPr="00B219CA" w:rsidRDefault="00572144" w:rsidP="00ED17EC">
      <w:pPr>
        <w:spacing w:after="240"/>
        <w:ind w:left="360"/>
        <w:rPr>
          <w:rFonts w:ascii="Verdana" w:hAnsi="Verdana"/>
        </w:rPr>
      </w:pPr>
      <w:r>
        <w:rPr>
          <w:rFonts w:ascii="Verdana" w:hAnsi="Verdana"/>
        </w:rPr>
        <w:t xml:space="preserve">Ms. Hess shared that the Youth Leadership Forum for Students with Disabilities (YLF) is still accepting applications. </w:t>
      </w:r>
    </w:p>
    <w:p w14:paraId="09950F12" w14:textId="5ECB8320" w:rsidR="005657FB" w:rsidRDefault="00801C78" w:rsidP="00ED17EC">
      <w:pPr>
        <w:numPr>
          <w:ilvl w:val="0"/>
          <w:numId w:val="30"/>
        </w:numPr>
        <w:ind w:left="360"/>
        <w:rPr>
          <w:rFonts w:ascii="Verdana" w:hAnsi="Verdana"/>
        </w:rPr>
      </w:pPr>
      <w:r w:rsidRPr="007631F9">
        <w:rPr>
          <w:rFonts w:ascii="Verdana" w:hAnsi="Verdana"/>
        </w:rPr>
        <w:t>Approval of d</w:t>
      </w:r>
      <w:r w:rsidR="001171B4" w:rsidRPr="007631F9">
        <w:rPr>
          <w:rFonts w:ascii="Verdana" w:hAnsi="Verdana"/>
        </w:rPr>
        <w:t xml:space="preserve">raft minutes </w:t>
      </w:r>
      <w:r w:rsidR="005E3338" w:rsidRPr="007631F9">
        <w:rPr>
          <w:rFonts w:ascii="Verdana" w:hAnsi="Verdana"/>
        </w:rPr>
        <w:t xml:space="preserve">from </w:t>
      </w:r>
      <w:r w:rsidR="00DE5FA1">
        <w:rPr>
          <w:rFonts w:ascii="Verdana" w:hAnsi="Verdana"/>
        </w:rPr>
        <w:t xml:space="preserve">the </w:t>
      </w:r>
      <w:r w:rsidR="003E13B7">
        <w:rPr>
          <w:rFonts w:ascii="Verdana" w:hAnsi="Verdana"/>
        </w:rPr>
        <w:t>January 18</w:t>
      </w:r>
      <w:r w:rsidR="004B12D0" w:rsidRPr="007631F9">
        <w:rPr>
          <w:rFonts w:ascii="Verdana" w:hAnsi="Verdana"/>
        </w:rPr>
        <w:t xml:space="preserve">, </w:t>
      </w:r>
      <w:r w:rsidR="00072EF3" w:rsidRPr="007631F9">
        <w:rPr>
          <w:rFonts w:ascii="Verdana" w:hAnsi="Verdana"/>
        </w:rPr>
        <w:t>202</w:t>
      </w:r>
      <w:r w:rsidR="00572144">
        <w:rPr>
          <w:rFonts w:ascii="Verdana" w:hAnsi="Verdana"/>
        </w:rPr>
        <w:t>3</w:t>
      </w:r>
      <w:r w:rsidR="00486EA2">
        <w:rPr>
          <w:rFonts w:ascii="Verdana" w:hAnsi="Verdana"/>
        </w:rPr>
        <w:t>,</w:t>
      </w:r>
      <w:r w:rsidR="00361475" w:rsidRPr="007631F9">
        <w:rPr>
          <w:rFonts w:ascii="Verdana" w:hAnsi="Verdana"/>
        </w:rPr>
        <w:t xml:space="preserve"> </w:t>
      </w:r>
      <w:r w:rsidR="00C15F48" w:rsidRPr="007631F9">
        <w:rPr>
          <w:rFonts w:ascii="Verdana" w:hAnsi="Verdana"/>
        </w:rPr>
        <w:t>Committee meeting</w:t>
      </w:r>
      <w:r w:rsidR="00A127AC" w:rsidRPr="007631F9">
        <w:rPr>
          <w:rFonts w:ascii="Verdana" w:hAnsi="Verdana"/>
        </w:rPr>
        <w:t xml:space="preserve"> </w:t>
      </w:r>
    </w:p>
    <w:p w14:paraId="29DEFA20" w14:textId="79C88FED" w:rsidR="00ED17EC" w:rsidRPr="00B219CA" w:rsidRDefault="00572144" w:rsidP="00ED17EC">
      <w:pPr>
        <w:spacing w:after="240"/>
        <w:ind w:left="360"/>
        <w:rPr>
          <w:rFonts w:ascii="Verdana" w:hAnsi="Verdana"/>
        </w:rPr>
      </w:pPr>
      <w:r>
        <w:rPr>
          <w:rFonts w:ascii="Verdana" w:hAnsi="Verdana"/>
        </w:rPr>
        <w:t xml:space="preserve">Mr. Bateman motioned for approval of January 18, 2023, draft meeting minutes, and Ms. Yang seconded the motion. This passed unanimously through a roll call vote. </w:t>
      </w:r>
    </w:p>
    <w:p w14:paraId="366FDD36" w14:textId="600B3A38" w:rsidR="00576C6F" w:rsidRPr="007631F9" w:rsidRDefault="00576C6F" w:rsidP="00B219CA">
      <w:pPr>
        <w:numPr>
          <w:ilvl w:val="0"/>
          <w:numId w:val="30"/>
        </w:numPr>
        <w:ind w:left="360"/>
        <w:rPr>
          <w:rFonts w:ascii="Verdana" w:hAnsi="Verdana"/>
        </w:rPr>
      </w:pPr>
      <w:r w:rsidRPr="007631F9">
        <w:rPr>
          <w:rFonts w:ascii="Verdana" w:hAnsi="Verdana"/>
        </w:rPr>
        <w:t xml:space="preserve">Committee </w:t>
      </w:r>
      <w:r w:rsidR="001E6133" w:rsidRPr="007631F9">
        <w:rPr>
          <w:rFonts w:ascii="Verdana" w:hAnsi="Verdana"/>
        </w:rPr>
        <w:t>P</w:t>
      </w:r>
      <w:r w:rsidRPr="007631F9">
        <w:rPr>
          <w:rFonts w:ascii="Verdana" w:hAnsi="Verdana"/>
        </w:rPr>
        <w:t>rojects</w:t>
      </w:r>
    </w:p>
    <w:p w14:paraId="7C8638E1" w14:textId="5C09418F" w:rsidR="00576C6F" w:rsidRDefault="00576C6F" w:rsidP="00B219CA">
      <w:pPr>
        <w:numPr>
          <w:ilvl w:val="1"/>
          <w:numId w:val="30"/>
        </w:numPr>
        <w:rPr>
          <w:rFonts w:ascii="Verdana" w:hAnsi="Verdana"/>
        </w:rPr>
      </w:pPr>
      <w:r w:rsidRPr="007631F9">
        <w:rPr>
          <w:rFonts w:ascii="Verdana" w:hAnsi="Verdana"/>
        </w:rPr>
        <w:t>SILC Member</w:t>
      </w:r>
      <w:r w:rsidR="001E6133" w:rsidRPr="007631F9">
        <w:rPr>
          <w:rFonts w:ascii="Verdana" w:hAnsi="Verdana"/>
        </w:rPr>
        <w:t>/</w:t>
      </w:r>
      <w:r w:rsidRPr="007631F9">
        <w:rPr>
          <w:rFonts w:ascii="Verdana" w:hAnsi="Verdana"/>
        </w:rPr>
        <w:t>ILC Partnerships</w:t>
      </w:r>
      <w:r w:rsidR="00B412B8">
        <w:rPr>
          <w:rFonts w:ascii="Verdana" w:hAnsi="Verdana"/>
        </w:rPr>
        <w:t xml:space="preserve"> – Program Feedback</w:t>
      </w:r>
    </w:p>
    <w:p w14:paraId="22D6B8B5" w14:textId="1E4664CC" w:rsidR="00572144" w:rsidRDefault="00572144" w:rsidP="00B906AF">
      <w:pPr>
        <w:ind w:left="720"/>
        <w:rPr>
          <w:rFonts w:ascii="Verdana" w:hAnsi="Verdana"/>
        </w:rPr>
      </w:pPr>
      <w:r>
        <w:rPr>
          <w:rFonts w:ascii="Verdana" w:hAnsi="Verdana"/>
        </w:rPr>
        <w:t xml:space="preserve">Ms. England gave background about the program and answered some questions about it. There seems to be </w:t>
      </w:r>
      <w:r w:rsidR="00DE5FA1">
        <w:rPr>
          <w:rFonts w:ascii="Verdana" w:hAnsi="Verdana"/>
        </w:rPr>
        <w:t xml:space="preserve">a </w:t>
      </w:r>
      <w:r>
        <w:rPr>
          <w:rFonts w:ascii="Verdana" w:hAnsi="Verdana"/>
        </w:rPr>
        <w:t xml:space="preserve">consensus that this program is valuable, but it is difficult to develop it into a format that is useful to members and ILC directors. This program will continue to be discussed, and Ms. England will share a presentation about it at the August SILC meeting. </w:t>
      </w:r>
    </w:p>
    <w:p w14:paraId="29B3A748" w14:textId="21E62FC5" w:rsidR="00B906AF" w:rsidRDefault="00B906AF" w:rsidP="00572144">
      <w:pPr>
        <w:rPr>
          <w:rFonts w:ascii="Verdana" w:hAnsi="Verdana"/>
        </w:rPr>
      </w:pPr>
    </w:p>
    <w:p w14:paraId="16C3581C" w14:textId="5F17DED8" w:rsidR="00DE5FA1" w:rsidRDefault="00DE5FA1" w:rsidP="00572144">
      <w:pPr>
        <w:rPr>
          <w:rFonts w:ascii="Verdana" w:hAnsi="Verdana"/>
        </w:rPr>
      </w:pPr>
    </w:p>
    <w:p w14:paraId="31CCF8E9" w14:textId="1F75C076" w:rsidR="00DE5FA1" w:rsidRDefault="00DE5FA1" w:rsidP="00572144">
      <w:pPr>
        <w:rPr>
          <w:rFonts w:ascii="Verdana" w:hAnsi="Verdana"/>
        </w:rPr>
      </w:pPr>
    </w:p>
    <w:p w14:paraId="03654317" w14:textId="77777777" w:rsidR="00DE5FA1" w:rsidRPr="007631F9" w:rsidRDefault="00DE5FA1" w:rsidP="00572144">
      <w:pPr>
        <w:rPr>
          <w:rFonts w:ascii="Verdana" w:hAnsi="Verdana"/>
        </w:rPr>
      </w:pPr>
    </w:p>
    <w:p w14:paraId="0EE5241D" w14:textId="0F462255" w:rsidR="00576C6F" w:rsidRDefault="009E123A" w:rsidP="006C548E">
      <w:pPr>
        <w:numPr>
          <w:ilvl w:val="1"/>
          <w:numId w:val="30"/>
        </w:numPr>
        <w:rPr>
          <w:rFonts w:ascii="Verdana" w:hAnsi="Verdana"/>
        </w:rPr>
      </w:pPr>
      <w:r w:rsidRPr="007631F9">
        <w:rPr>
          <w:rFonts w:ascii="Verdana" w:hAnsi="Verdana"/>
        </w:rPr>
        <w:lastRenderedPageBreak/>
        <w:t xml:space="preserve">New Member </w:t>
      </w:r>
      <w:r w:rsidR="00EF3161" w:rsidRPr="007631F9">
        <w:rPr>
          <w:rFonts w:ascii="Verdana" w:hAnsi="Verdana"/>
        </w:rPr>
        <w:t xml:space="preserve">Recruitment </w:t>
      </w:r>
      <w:r w:rsidRPr="007631F9">
        <w:rPr>
          <w:rFonts w:ascii="Verdana" w:hAnsi="Verdana"/>
        </w:rPr>
        <w:t>Updates</w:t>
      </w:r>
    </w:p>
    <w:p w14:paraId="109FCDCE" w14:textId="3D86BA96" w:rsidR="006C548E" w:rsidRDefault="00572144" w:rsidP="006C548E">
      <w:pPr>
        <w:spacing w:after="240"/>
        <w:ind w:left="720"/>
        <w:rPr>
          <w:rFonts w:ascii="Verdana" w:hAnsi="Verdana"/>
        </w:rPr>
      </w:pPr>
      <w:r>
        <w:rPr>
          <w:rFonts w:ascii="Verdana" w:hAnsi="Verdana"/>
        </w:rPr>
        <w:t>Ms. England shared that the two applicants recommended at the last meeting have been passed forward to the Governor’s Office. At the next meeting, it is expected that there will be two additional vacancies that need to be filled.</w:t>
      </w:r>
    </w:p>
    <w:p w14:paraId="07A71380" w14:textId="75613858" w:rsidR="000F285E" w:rsidRPr="007631F9" w:rsidRDefault="000F285E" w:rsidP="00B219CA">
      <w:pPr>
        <w:numPr>
          <w:ilvl w:val="0"/>
          <w:numId w:val="30"/>
        </w:numPr>
        <w:ind w:left="360"/>
        <w:rPr>
          <w:rFonts w:ascii="Verdana" w:hAnsi="Verdana"/>
        </w:rPr>
      </w:pPr>
      <w:r w:rsidRPr="007631F9">
        <w:rPr>
          <w:rFonts w:ascii="Verdana" w:hAnsi="Verdana"/>
        </w:rPr>
        <w:t xml:space="preserve">Committee </w:t>
      </w:r>
      <w:r w:rsidR="00072EF3" w:rsidRPr="007631F9">
        <w:rPr>
          <w:rFonts w:ascii="Verdana" w:hAnsi="Verdana"/>
        </w:rPr>
        <w:t>Rubric</w:t>
      </w:r>
      <w:r w:rsidR="00E64F46" w:rsidRPr="007631F9">
        <w:rPr>
          <w:rFonts w:ascii="Verdana" w:hAnsi="Verdana"/>
        </w:rPr>
        <w:t xml:space="preserve"> Goals</w:t>
      </w:r>
    </w:p>
    <w:p w14:paraId="3BFCD27D" w14:textId="74B0DD56" w:rsidR="00D61BAE" w:rsidRDefault="00A82E83" w:rsidP="00572144">
      <w:pPr>
        <w:numPr>
          <w:ilvl w:val="1"/>
          <w:numId w:val="30"/>
        </w:numPr>
        <w:rPr>
          <w:rFonts w:ascii="Verdana" w:hAnsi="Verdana"/>
        </w:rPr>
      </w:pPr>
      <w:r w:rsidRPr="007631F9">
        <w:rPr>
          <w:rFonts w:ascii="Verdana" w:hAnsi="Verdana"/>
        </w:rPr>
        <w:t>Comments from Members</w:t>
      </w:r>
    </w:p>
    <w:p w14:paraId="40282C12" w14:textId="259A5609" w:rsidR="00572144" w:rsidRDefault="00572144" w:rsidP="00572144">
      <w:pPr>
        <w:spacing w:after="240"/>
        <w:ind w:left="720"/>
        <w:rPr>
          <w:rFonts w:ascii="Verdana" w:hAnsi="Verdana"/>
        </w:rPr>
      </w:pPr>
      <w:r>
        <w:rPr>
          <w:rFonts w:ascii="Verdana" w:hAnsi="Verdana"/>
        </w:rPr>
        <w:t xml:space="preserve">At this time there were no comments about the committee rubric. </w:t>
      </w:r>
    </w:p>
    <w:p w14:paraId="6D23E1CB" w14:textId="0F5DE68F" w:rsidR="00602D9A" w:rsidRPr="007631F9" w:rsidRDefault="0078355D" w:rsidP="00B219CA">
      <w:pPr>
        <w:numPr>
          <w:ilvl w:val="0"/>
          <w:numId w:val="30"/>
        </w:numPr>
        <w:ind w:left="360"/>
        <w:rPr>
          <w:rFonts w:ascii="Verdana" w:hAnsi="Verdana"/>
        </w:rPr>
      </w:pPr>
      <w:r w:rsidRPr="007631F9">
        <w:rPr>
          <w:rFonts w:ascii="Verdana" w:hAnsi="Verdana"/>
        </w:rPr>
        <w:t xml:space="preserve">Future </w:t>
      </w:r>
      <w:r w:rsidR="00706477" w:rsidRPr="007631F9">
        <w:rPr>
          <w:rFonts w:ascii="Verdana" w:hAnsi="Verdana"/>
        </w:rPr>
        <w:t xml:space="preserve">Full </w:t>
      </w:r>
      <w:r w:rsidR="000F285E" w:rsidRPr="007631F9">
        <w:rPr>
          <w:rFonts w:ascii="Verdana" w:hAnsi="Verdana"/>
        </w:rPr>
        <w:t>Council Meetings</w:t>
      </w:r>
    </w:p>
    <w:p w14:paraId="78EB2667" w14:textId="77777777" w:rsidR="00963EC9" w:rsidRPr="007631F9" w:rsidRDefault="00963EC9" w:rsidP="00B219CA">
      <w:pPr>
        <w:numPr>
          <w:ilvl w:val="1"/>
          <w:numId w:val="30"/>
        </w:numPr>
        <w:rPr>
          <w:rFonts w:ascii="Verdana" w:hAnsi="Verdana"/>
        </w:rPr>
      </w:pPr>
      <w:r w:rsidRPr="007631F9">
        <w:rPr>
          <w:rFonts w:ascii="Verdana" w:hAnsi="Verdana"/>
        </w:rPr>
        <w:t>March 7-8, 2023 (Virtual)</w:t>
      </w:r>
    </w:p>
    <w:p w14:paraId="702D3EBE" w14:textId="5690E509" w:rsidR="00963EC9" w:rsidRPr="007631F9" w:rsidRDefault="00963EC9" w:rsidP="00B219CA">
      <w:pPr>
        <w:numPr>
          <w:ilvl w:val="1"/>
          <w:numId w:val="30"/>
        </w:numPr>
        <w:rPr>
          <w:rFonts w:ascii="Verdana" w:hAnsi="Verdana"/>
        </w:rPr>
      </w:pPr>
      <w:r w:rsidRPr="007631F9">
        <w:rPr>
          <w:rFonts w:ascii="Verdana" w:hAnsi="Verdana"/>
        </w:rPr>
        <w:t xml:space="preserve">August 8-9, 2023 (In person, </w:t>
      </w:r>
      <w:r w:rsidR="006E18D2">
        <w:rPr>
          <w:rFonts w:ascii="Verdana" w:hAnsi="Verdana"/>
        </w:rPr>
        <w:t>IEHP</w:t>
      </w:r>
      <w:r w:rsidRPr="007631F9">
        <w:rPr>
          <w:rFonts w:ascii="Verdana" w:hAnsi="Verdana"/>
        </w:rPr>
        <w:t>)</w:t>
      </w:r>
    </w:p>
    <w:p w14:paraId="12CCECA6" w14:textId="77777777" w:rsidR="00602D9A" w:rsidRPr="007631F9" w:rsidRDefault="00963EC9" w:rsidP="00B219CA">
      <w:pPr>
        <w:numPr>
          <w:ilvl w:val="1"/>
          <w:numId w:val="30"/>
        </w:numPr>
        <w:spacing w:after="240"/>
        <w:rPr>
          <w:rFonts w:ascii="Verdana" w:hAnsi="Verdana"/>
        </w:rPr>
      </w:pPr>
      <w:r w:rsidRPr="007631F9">
        <w:rPr>
          <w:rFonts w:ascii="Verdana" w:hAnsi="Verdana"/>
        </w:rPr>
        <w:t>December 5-6, 2023 (Virtual)</w:t>
      </w:r>
    </w:p>
    <w:p w14:paraId="5A9F45E3" w14:textId="04F959E3" w:rsidR="000F285E" w:rsidRPr="007631F9" w:rsidRDefault="000F285E" w:rsidP="00B219CA">
      <w:pPr>
        <w:numPr>
          <w:ilvl w:val="0"/>
          <w:numId w:val="30"/>
        </w:numPr>
        <w:ind w:left="360"/>
        <w:rPr>
          <w:rFonts w:ascii="Verdana" w:hAnsi="Verdana"/>
        </w:rPr>
      </w:pPr>
      <w:r w:rsidRPr="007631F9">
        <w:rPr>
          <w:rFonts w:ascii="Verdana" w:hAnsi="Verdana"/>
        </w:rPr>
        <w:t>Summary of activities requiring follow-up at next meeting</w:t>
      </w:r>
    </w:p>
    <w:p w14:paraId="2B490E67" w14:textId="6CE06566" w:rsidR="00C11564" w:rsidRPr="007631F9" w:rsidRDefault="00DE5FA1" w:rsidP="00B219CA">
      <w:pPr>
        <w:numPr>
          <w:ilvl w:val="1"/>
          <w:numId w:val="30"/>
        </w:numPr>
        <w:spacing w:after="240"/>
        <w:rPr>
          <w:rFonts w:ascii="Verdana" w:hAnsi="Verdana"/>
        </w:rPr>
      </w:pPr>
      <w:r>
        <w:rPr>
          <w:rFonts w:ascii="Verdana" w:hAnsi="Verdana"/>
        </w:rPr>
        <w:t>The n</w:t>
      </w:r>
      <w:r w:rsidR="00BA679C" w:rsidRPr="007631F9">
        <w:rPr>
          <w:rFonts w:ascii="Verdana" w:hAnsi="Verdana"/>
        </w:rPr>
        <w:t xml:space="preserve">ext </w:t>
      </w:r>
      <w:r w:rsidR="00211C18" w:rsidRPr="007631F9">
        <w:rPr>
          <w:rFonts w:ascii="Verdana" w:hAnsi="Verdana"/>
        </w:rPr>
        <w:t>meeting</w:t>
      </w:r>
      <w:r w:rsidR="00C11564" w:rsidRPr="007631F9">
        <w:rPr>
          <w:rFonts w:ascii="Verdana" w:hAnsi="Verdana"/>
        </w:rPr>
        <w:t xml:space="preserve"> </w:t>
      </w:r>
      <w:r>
        <w:rPr>
          <w:rFonts w:ascii="Verdana" w:hAnsi="Verdana"/>
        </w:rPr>
        <w:t xml:space="preserve">is </w:t>
      </w:r>
      <w:r w:rsidR="002C36D7" w:rsidRPr="007631F9">
        <w:rPr>
          <w:rFonts w:ascii="Verdana" w:hAnsi="Verdana"/>
        </w:rPr>
        <w:t>o</w:t>
      </w:r>
      <w:r w:rsidR="0074482E" w:rsidRPr="007631F9">
        <w:rPr>
          <w:rFonts w:ascii="Verdana" w:hAnsi="Verdana"/>
        </w:rPr>
        <w:t xml:space="preserve">n </w:t>
      </w:r>
      <w:r w:rsidR="003E13B7">
        <w:rPr>
          <w:rFonts w:ascii="Verdana" w:hAnsi="Verdana"/>
        </w:rPr>
        <w:t>March</w:t>
      </w:r>
      <w:r w:rsidR="00531638">
        <w:rPr>
          <w:rFonts w:ascii="Verdana" w:hAnsi="Verdana"/>
        </w:rPr>
        <w:t xml:space="preserve"> 15</w:t>
      </w:r>
      <w:r w:rsidR="004B12D0" w:rsidRPr="007631F9">
        <w:rPr>
          <w:rFonts w:ascii="Verdana" w:hAnsi="Verdana"/>
        </w:rPr>
        <w:t xml:space="preserve">, </w:t>
      </w:r>
      <w:r w:rsidR="00E02F36" w:rsidRPr="007631F9">
        <w:rPr>
          <w:rFonts w:ascii="Verdana" w:hAnsi="Verdana"/>
        </w:rPr>
        <w:t>202</w:t>
      </w:r>
      <w:r w:rsidR="00B412B8">
        <w:rPr>
          <w:rFonts w:ascii="Verdana" w:hAnsi="Verdana"/>
        </w:rPr>
        <w:t>3</w:t>
      </w:r>
      <w:r w:rsidR="004240B7" w:rsidRPr="007631F9">
        <w:rPr>
          <w:rFonts w:ascii="Verdana" w:hAnsi="Verdana"/>
        </w:rPr>
        <w:t>,</w:t>
      </w:r>
      <w:r w:rsidR="00BF7831" w:rsidRPr="007631F9">
        <w:rPr>
          <w:rFonts w:ascii="Verdana" w:hAnsi="Verdana"/>
        </w:rPr>
        <w:t xml:space="preserve"> from 1:00</w:t>
      </w:r>
      <w:r>
        <w:rPr>
          <w:rFonts w:ascii="Verdana" w:hAnsi="Verdana"/>
        </w:rPr>
        <w:t xml:space="preserve"> </w:t>
      </w:r>
      <w:r w:rsidR="00BF7831" w:rsidRPr="007631F9">
        <w:rPr>
          <w:rFonts w:ascii="Verdana" w:hAnsi="Verdana"/>
        </w:rPr>
        <w:t>pm to 2:30</w:t>
      </w:r>
      <w:r>
        <w:rPr>
          <w:rFonts w:ascii="Verdana" w:hAnsi="Verdana"/>
        </w:rPr>
        <w:t xml:space="preserve"> </w:t>
      </w:r>
      <w:r w:rsidR="00BF7831" w:rsidRPr="007631F9">
        <w:rPr>
          <w:rFonts w:ascii="Verdana" w:hAnsi="Verdana"/>
        </w:rPr>
        <w:t>pm</w:t>
      </w:r>
    </w:p>
    <w:p w14:paraId="2CBA3F57" w14:textId="371850B3" w:rsidR="000F285E" w:rsidRPr="006C548E" w:rsidRDefault="000F285E" w:rsidP="00B219CA">
      <w:pPr>
        <w:numPr>
          <w:ilvl w:val="0"/>
          <w:numId w:val="30"/>
        </w:numPr>
        <w:spacing w:after="240"/>
        <w:ind w:left="360"/>
      </w:pPr>
      <w:r w:rsidRPr="007631F9">
        <w:rPr>
          <w:rFonts w:ascii="Verdana" w:hAnsi="Verdana"/>
        </w:rPr>
        <w:t>Adjour</w:t>
      </w:r>
      <w:r w:rsidR="00572144">
        <w:rPr>
          <w:rFonts w:ascii="Verdana" w:hAnsi="Verdana"/>
        </w:rPr>
        <w:t>n</w:t>
      </w:r>
      <w:bookmarkEnd w:id="0"/>
    </w:p>
    <w:sectPr w:rsidR="000F285E" w:rsidRPr="006C548E" w:rsidSect="000F285E">
      <w:headerReference w:type="even" r:id="rId7"/>
      <w:headerReference w:type="default" r:id="rId8"/>
      <w:headerReference w:type="first" r:id="rId9"/>
      <w:footerReference w:type="first" r:id="rId10"/>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158D2" w14:textId="77777777" w:rsidR="00C73D4D" w:rsidRDefault="00C73D4D" w:rsidP="000F285E">
      <w:r>
        <w:separator/>
      </w:r>
    </w:p>
  </w:endnote>
  <w:endnote w:type="continuationSeparator" w:id="0">
    <w:p w14:paraId="59C718AB" w14:textId="77777777" w:rsidR="00C73D4D" w:rsidRDefault="00C73D4D" w:rsidP="000F2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riadPro-Regular">
    <w:altName w:val="Calibri"/>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E624B" w14:textId="77777777" w:rsidR="000F285E" w:rsidRDefault="00000000">
    <w:pPr>
      <w:pStyle w:val="Footer"/>
    </w:pPr>
    <w:r>
      <w:rPr>
        <w:noProof/>
      </w:rPr>
      <w:pict w14:anchorId="11BEC8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8" type="#_x0000_t75" style="position:absolute;margin-left:44pt;margin-top:735.15pt;width:579.85pt;height:68.9pt;z-index:-1;visibility:visible;mso-position-horizontal-relative:page;mso-position-vertical-relative:page">
          <v:imagedata r:id="rId1" o:title=""/>
          <w10:wrap anchorx="page" anchory="page"/>
        </v:shape>
      </w:pict>
    </w:r>
    <w:r>
      <w:rPr>
        <w:noProof/>
      </w:rPr>
      <w:pict w14:anchorId="5F2EBC5B">
        <v:shape id="Picture 4" o:spid="_x0000_s1037" type="#_x0000_t75" style="position:absolute;margin-left:18.55pt;margin-top:729.95pt;width:579.65pt;height:69.25pt;z-index:3;visibility:visible">
          <v:imagedata r:id="rId1" o:title=""/>
        </v:shape>
      </w:pict>
    </w:r>
    <w:r>
      <w:rPr>
        <w:noProof/>
      </w:rPr>
      <w:pict w14:anchorId="1EFCD8DC">
        <v:shape id="Picture 3" o:spid="_x0000_s1036" type="#_x0000_t75" style="position:absolute;margin-left:18.55pt;margin-top:729.95pt;width:579.65pt;height:69.25pt;z-index:2;visibility:visible">
          <v:imagedata r:id="rId1" o:title=""/>
        </v:shape>
      </w:pict>
    </w:r>
    <w:r>
      <w:rPr>
        <w:noProof/>
      </w:rPr>
      <w:pict w14:anchorId="651835AE">
        <v:shape id="Picture 1" o:spid="_x0000_s1035" type="#_x0000_t75" style="position:absolute;margin-left:18.55pt;margin-top:729.95pt;width:579.65pt;height:69.25pt;z-index:1;visibility:visible">
          <v:imagedata r:id="rId1" o:titl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F1C17" w14:textId="77777777" w:rsidR="00C73D4D" w:rsidRDefault="00C73D4D" w:rsidP="000F285E">
      <w:r>
        <w:separator/>
      </w:r>
    </w:p>
  </w:footnote>
  <w:footnote w:type="continuationSeparator" w:id="0">
    <w:p w14:paraId="2BEFE914" w14:textId="77777777" w:rsidR="00C73D4D" w:rsidRDefault="00C73D4D" w:rsidP="000F2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8B62B" w14:textId="77777777" w:rsidR="000F285E" w:rsidRDefault="000F285E">
    <w:pPr>
      <w:pStyle w:val="Header"/>
    </w:pPr>
  </w:p>
  <w:p w14:paraId="5C517EBD" w14:textId="77777777" w:rsidR="000F285E" w:rsidRDefault="000F285E"/>
  <w:p w14:paraId="3D7800E3" w14:textId="77777777" w:rsidR="000F285E" w:rsidRDefault="000F285E"/>
  <w:p w14:paraId="3FC6D157" w14:textId="77777777" w:rsidR="000F285E" w:rsidRDefault="000F285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1F09" w14:textId="77777777" w:rsidR="000F285E" w:rsidRPr="004F4BA6" w:rsidRDefault="000F285E" w:rsidP="000F285E">
    <w:pPr>
      <w:pStyle w:val="Header"/>
      <w:jc w:val="right"/>
      <w:rPr>
        <w:rFonts w:ascii="Verdana" w:hAnsi="Verdana"/>
        <w:lang w:val="en-US"/>
      </w:rPr>
    </w:pPr>
    <w:r>
      <w:rPr>
        <w:rFonts w:ascii="Verdana" w:hAnsi="Verdana"/>
        <w:lang w:val="en-US"/>
      </w:rPr>
      <w:t>Governance Committee Meeting</w:t>
    </w:r>
  </w:p>
  <w:p w14:paraId="1A74500C" w14:textId="1B14C251" w:rsidR="000E1861" w:rsidRDefault="003E13B7" w:rsidP="000F285E">
    <w:pPr>
      <w:pStyle w:val="Header"/>
      <w:jc w:val="right"/>
      <w:rPr>
        <w:rFonts w:ascii="Verdana" w:hAnsi="Verdana"/>
        <w:lang w:val="en-US"/>
      </w:rPr>
    </w:pPr>
    <w:r>
      <w:rPr>
        <w:rFonts w:ascii="Verdana" w:hAnsi="Verdana"/>
        <w:lang w:val="en-US"/>
      </w:rPr>
      <w:t>February 21</w:t>
    </w:r>
    <w:r w:rsidR="00E8095E">
      <w:rPr>
        <w:rFonts w:ascii="Verdana" w:hAnsi="Verdana"/>
        <w:lang w:val="en-US"/>
      </w:rPr>
      <w:t xml:space="preserve">, </w:t>
    </w:r>
    <w:r w:rsidR="009E123A" w:rsidRPr="00E64F46">
      <w:rPr>
        <w:rFonts w:ascii="Verdana" w:hAnsi="Verdana"/>
        <w:lang w:val="en-US"/>
      </w:rPr>
      <w:t>202</w:t>
    </w:r>
    <w:r w:rsidR="00E93AF5">
      <w:rPr>
        <w:rFonts w:ascii="Verdana" w:hAnsi="Verdana"/>
        <w:lang w:val="en-US"/>
      </w:rPr>
      <w:t>3</w:t>
    </w:r>
  </w:p>
  <w:p w14:paraId="7B2FA38A" w14:textId="06913BFF" w:rsidR="000F285E" w:rsidRDefault="000E1861" w:rsidP="00B219CA">
    <w:pPr>
      <w:pStyle w:val="Header"/>
      <w:jc w:val="right"/>
      <w:rPr>
        <w:rFonts w:ascii="Verdana" w:hAnsi="Verdana"/>
        <w:noProof/>
        <w:lang w:val="en-US"/>
      </w:rPr>
    </w:pPr>
    <w:r>
      <w:rPr>
        <w:rFonts w:ascii="Verdana" w:hAnsi="Verdana"/>
        <w:lang w:val="en-US"/>
      </w:rPr>
      <w:t>Page</w:t>
    </w:r>
    <w:r w:rsidR="000F285E" w:rsidRPr="004F4BA6">
      <w:rPr>
        <w:rFonts w:ascii="Verdana" w:hAnsi="Verdana"/>
        <w:lang w:val="en-US"/>
      </w:rPr>
      <w:t xml:space="preserve"> </w:t>
    </w:r>
    <w:r w:rsidR="000F285E" w:rsidRPr="004F4BA6">
      <w:rPr>
        <w:rFonts w:ascii="Verdana" w:hAnsi="Verdana"/>
        <w:lang w:val="en-US"/>
      </w:rPr>
      <w:fldChar w:fldCharType="begin"/>
    </w:r>
    <w:r w:rsidR="000F285E" w:rsidRPr="004F4BA6">
      <w:rPr>
        <w:rFonts w:ascii="Verdana" w:hAnsi="Verdana"/>
        <w:lang w:val="en-US"/>
      </w:rPr>
      <w:instrText xml:space="preserve"> PAGE   \* MERGEFORMAT </w:instrText>
    </w:r>
    <w:r w:rsidR="000F285E" w:rsidRPr="004F4BA6">
      <w:rPr>
        <w:rFonts w:ascii="Verdana" w:hAnsi="Verdana"/>
        <w:lang w:val="en-US"/>
      </w:rPr>
      <w:fldChar w:fldCharType="separate"/>
    </w:r>
    <w:r w:rsidR="00E1561F">
      <w:rPr>
        <w:rFonts w:ascii="Verdana" w:hAnsi="Verdana"/>
        <w:noProof/>
        <w:lang w:val="en-US"/>
      </w:rPr>
      <w:t>2</w:t>
    </w:r>
    <w:r w:rsidR="000F285E" w:rsidRPr="004F4BA6">
      <w:rPr>
        <w:rFonts w:ascii="Verdana" w:hAnsi="Verdana"/>
        <w:noProof/>
        <w:lang w:val="en-US"/>
      </w:rPr>
      <w:fldChar w:fldCharType="end"/>
    </w:r>
  </w:p>
  <w:p w14:paraId="0CB76867" w14:textId="77777777" w:rsidR="00B412B8" w:rsidRPr="00B219CA" w:rsidRDefault="00B412B8" w:rsidP="00B219CA">
    <w:pPr>
      <w:pStyle w:val="Header"/>
      <w:jc w:val="right"/>
      <w:rPr>
        <w:rFonts w:ascii="Verdana" w:hAnsi="Verdana"/>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E4337" w14:textId="77777777" w:rsidR="000F285E" w:rsidRDefault="00000000" w:rsidP="000F285E">
    <w:pPr>
      <w:pStyle w:val="Header"/>
      <w:tabs>
        <w:tab w:val="clear" w:pos="4680"/>
        <w:tab w:val="clear" w:pos="9360"/>
        <w:tab w:val="center" w:pos="5112"/>
      </w:tabs>
    </w:pPr>
    <w:r>
      <w:rPr>
        <w:noProof/>
        <w:lang w:val="en-US" w:eastAsia="en-US"/>
      </w:rPr>
      <w:pict w14:anchorId="42A81537">
        <v:shapetype id="_x0000_t202" coordsize="21600,21600" o:spt="202" path="m,l,21600r21600,l21600,xe">
          <v:stroke joinstyle="miter"/>
          <v:path gradientshapeok="t" o:connecttype="rect"/>
        </v:shapetype>
        <v:shape id="Text Box 5" o:spid="_x0000_s1027" type="#_x0000_t202" style="position:absolute;margin-left:125.1pt;margin-top:74.1pt;width:439.4pt;height:71.7pt;z-index: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style="mso-next-textbox:#Text Box 5">
            <w:txbxContent>
              <w:p w14:paraId="6CD0322B" w14:textId="77777777" w:rsidR="000F285E" w:rsidRPr="00DC1415" w:rsidRDefault="000F285E" w:rsidP="000F285E">
                <w:pPr>
                  <w:pStyle w:val="contactinfo"/>
                  <w:rPr>
                    <w:sz w:val="24"/>
                  </w:rPr>
                </w:pPr>
                <w:proofErr w:type="gramStart"/>
                <w:r w:rsidRPr="00DC1415">
                  <w:rPr>
                    <w:b/>
                    <w:sz w:val="24"/>
                  </w:rPr>
                  <w:t>VOICE</w:t>
                </w:r>
                <w:r w:rsidR="00A71EDF">
                  <w:rPr>
                    <w:sz w:val="24"/>
                  </w:rPr>
                  <w:t xml:space="preserve">  </w:t>
                </w:r>
                <w:r w:rsidRPr="00DC1415">
                  <w:rPr>
                    <w:sz w:val="24"/>
                  </w:rPr>
                  <w:t>(</w:t>
                </w:r>
                <w:proofErr w:type="gramEnd"/>
                <w:r w:rsidRPr="00DC1415">
                  <w:rPr>
                    <w:sz w:val="24"/>
                  </w:rPr>
                  <w:t>916)</w:t>
                </w:r>
                <w:r w:rsidR="00A71EDF">
                  <w:rPr>
                    <w:sz w:val="24"/>
                  </w:rPr>
                  <w:t xml:space="preserve"> 263-7905</w:t>
                </w:r>
                <w:r w:rsidRPr="00DC1415">
                  <w:rPr>
                    <w:sz w:val="24"/>
                  </w:rPr>
                  <w:t xml:space="preserve"> </w:t>
                </w:r>
                <w:r w:rsidR="00A71EDF">
                  <w:rPr>
                    <w:sz w:val="24"/>
                  </w:rPr>
                  <w:t xml:space="preserve"> </w:t>
                </w:r>
                <w:r w:rsidRPr="00DC1415">
                  <w:rPr>
                    <w:sz w:val="24"/>
                  </w:rPr>
                  <w:t xml:space="preserve">•  </w:t>
                </w:r>
                <w:r w:rsidRPr="00DC1415">
                  <w:rPr>
                    <w:b/>
                    <w:caps/>
                    <w:sz w:val="24"/>
                  </w:rPr>
                  <w:t>Fax</w:t>
                </w:r>
                <w:r w:rsidRPr="00DC1415">
                  <w:rPr>
                    <w:sz w:val="24"/>
                  </w:rPr>
                  <w:t xml:space="preserve">  (916) </w:t>
                </w:r>
                <w:r w:rsidR="00A71EDF">
                  <w:rPr>
                    <w:sz w:val="24"/>
                  </w:rPr>
                  <w:t>263-7909</w:t>
                </w:r>
              </w:p>
              <w:p w14:paraId="0A219349" w14:textId="77777777" w:rsidR="00A71EDF" w:rsidRDefault="000F285E" w:rsidP="000F285E">
                <w:pPr>
                  <w:pStyle w:val="contactinfo"/>
                  <w:rPr>
                    <w:sz w:val="24"/>
                  </w:rPr>
                </w:pPr>
                <w:r w:rsidRPr="00DC1415">
                  <w:rPr>
                    <w:sz w:val="24"/>
                  </w:rPr>
                  <w:t>1</w:t>
                </w:r>
                <w:r w:rsidR="00A71EDF">
                  <w:rPr>
                    <w:sz w:val="24"/>
                  </w:rPr>
                  <w:t>3</w:t>
                </w:r>
                <w:r w:rsidRPr="00DC1415">
                  <w:rPr>
                    <w:sz w:val="24"/>
                  </w:rPr>
                  <w:t xml:space="preserve">00 </w:t>
                </w:r>
                <w:r w:rsidR="00A71EDF">
                  <w:rPr>
                    <w:sz w:val="24"/>
                  </w:rPr>
                  <w:t xml:space="preserve">Ethan Way, </w:t>
                </w:r>
                <w:r w:rsidRPr="00DC1415">
                  <w:rPr>
                    <w:sz w:val="24"/>
                  </w:rPr>
                  <w:t>Suite 1</w:t>
                </w:r>
                <w:r w:rsidR="00A71EDF">
                  <w:rPr>
                    <w:sz w:val="24"/>
                  </w:rPr>
                  <w:t>1</w:t>
                </w:r>
                <w:r w:rsidRPr="00DC1415">
                  <w:rPr>
                    <w:sz w:val="24"/>
                  </w:rPr>
                  <w:t>0, Sacramento, CA 958</w:t>
                </w:r>
                <w:r w:rsidR="00A71EDF">
                  <w:rPr>
                    <w:sz w:val="24"/>
                  </w:rPr>
                  <w:t>25</w:t>
                </w:r>
                <w:r w:rsidRPr="00DC1415">
                  <w:rPr>
                    <w:sz w:val="24"/>
                  </w:rPr>
                  <w:t xml:space="preserve"> </w:t>
                </w:r>
              </w:p>
              <w:p w14:paraId="451C0E24" w14:textId="77777777" w:rsidR="000F285E" w:rsidRPr="00DC1415" w:rsidRDefault="000F285E" w:rsidP="000F285E">
                <w:pPr>
                  <w:pStyle w:val="contactinfo"/>
                  <w:rPr>
                    <w:b/>
                    <w:color w:val="AB7225"/>
                    <w:sz w:val="24"/>
                  </w:rPr>
                </w:pPr>
                <w:r w:rsidRPr="00DC1415">
                  <w:rPr>
                    <w:b/>
                    <w:color w:val="AB7225"/>
                    <w:sz w:val="24"/>
                  </w:rPr>
                  <w:t>www.calsilc.</w:t>
                </w:r>
                <w:r>
                  <w:rPr>
                    <w:b/>
                    <w:color w:val="AB7225"/>
                    <w:sz w:val="24"/>
                  </w:rPr>
                  <w:t>ca.gov</w:t>
                </w:r>
              </w:p>
            </w:txbxContent>
          </v:textbox>
        </v:shape>
      </w:pict>
    </w:r>
    <w:r>
      <w:rPr>
        <w:noProof/>
        <w:lang w:val="en-US" w:eastAsia="en-US"/>
      </w:rPr>
      <w:pict w14:anchorId="4542B9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http://www.netstate.com/states/symb/seals/images/seal_cal.gif" style="position:absolute;margin-left:432.75pt;margin-top:-13.25pt;width:77.85pt;height:77.7pt;z-index:7;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tPXPCAAAA2wAAAA8AAABkcnMvZG93bnJldi54bWxET01rwkAQvRf8D8sIvYhuWmiQ6CoiFLS3&#10;piZ4HLJjNpidjdnVpP++Wyj0No/3OevtaFvxoN43jhW8LBIQxJXTDdcKTl/v8yUIH5A1to5JwTd5&#10;2G4mT2vMtBv4kx55qEUMYZ+hAhNCl0npK0MW/cJ1xJG7uN5iiLCvpe5xiOG2la9JkkqLDccGgx3t&#10;DVXX/G4VfNRFUc6SMj3PsEuPh2tzupm9Us/TcbcCEWgM/+I/90HH+W/w+0s8QG5+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BLT1zwgAAANsAAAAPAAAAAAAAAAAAAAAAAJ8C&#10;AABkcnMvZG93bnJldi54bWxQSwUGAAAAAAQABAD3AAAAjgMAAAAA&#10;">
          <v:imagedata r:id="rId1" o:title="seal_cal"/>
          <v:path arrowok="t"/>
        </v:shape>
      </w:pict>
    </w:r>
    <w:r>
      <w:rPr>
        <w:noProof/>
        <w:lang w:val="en-US" w:eastAsia="en-US"/>
      </w:rPr>
      <w:pict w14:anchorId="2BCA6130">
        <v:shape id="Picture 2" o:spid="_x0000_s1028" type="#_x0000_t75" style="position:absolute;margin-left:-23.35pt;margin-top:-26.45pt;width:210.15pt;height:116.5pt;z-index: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URqyLBAAAA2wAAAA8AAABkcnMvZG93bnJldi54bWxEj9GKwjAQRd8F/yHMwr7ZdF0QqUYpiiDs&#10;w2L1A4ZmTIvNJDTR1r83Cwu+zXDvuXNnvR1tJx7Uh9axgq8sB0FcO92yUXA5H2ZLECEia+wck4In&#10;BdhuppM1FtoNfKJHFY1IIRwKVNDE6AspQ92QxZA5T5y0q+stxrT2RuoehxRuOznP84W02HK60KCn&#10;XUP1rbrbVONnX8ZqMPPzadTGl7/P4JetUp8fY7kCEWmMb/M/fdSJ+4a/X9IAcvM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URqyLBAAAA2wAAAA8AAAAAAAAAAAAAAAAAnwIA&#10;AGRycy9kb3ducmV2LnhtbFBLBQYAAAAABAAEAPcAAACNAwAAAAA=&#10;">
          <v:imagedata r:id="rId2" o:title=""/>
          <v:path arrowok="t"/>
        </v:shape>
      </w:pict>
    </w:r>
    <w:r>
      <w:rPr>
        <w:noProof/>
        <w:lang w:val="en-US" w:eastAsia="en-US"/>
      </w:rPr>
      <w:pict w14:anchorId="0DFF2F1B">
        <v:shape id="Text Box 2" o:spid="_x0000_s1029" type="#_x0000_t202" style="position:absolute;margin-left:-23.35pt;margin-top:90.05pt;width:206.25pt;height:41.15pt;z-index: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style="mso-next-textbox:#Text Box 2">
            <w:txbxContent>
              <w:p w14:paraId="13C5D180" w14:textId="77777777" w:rsidR="000F285E" w:rsidRDefault="000F285E" w:rsidP="000F285E">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702D319" w14:textId="77777777" w:rsidR="000F285E" w:rsidRPr="004E7DFD" w:rsidRDefault="000F285E" w:rsidP="000F285E">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w:r>
    <w:r w:rsidR="000F285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64F01"/>
    <w:multiLevelType w:val="hybridMultilevel"/>
    <w:tmpl w:val="6AC0CFA4"/>
    <w:lvl w:ilvl="0" w:tplc="5EE84A8C">
      <w:start w:val="1"/>
      <w:numFmt w:val="lowerLetter"/>
      <w:lvlText w:val="%1."/>
      <w:lvlJc w:val="left"/>
      <w:pPr>
        <w:ind w:left="2025" w:hanging="360"/>
      </w:pPr>
      <w:rPr>
        <w:rFonts w:hint="default"/>
      </w:r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2" w15:restartNumberingAfterBreak="0">
    <w:nsid w:val="197F4434"/>
    <w:multiLevelType w:val="hybridMultilevel"/>
    <w:tmpl w:val="CF9C2018"/>
    <w:lvl w:ilvl="0" w:tplc="CCD6DC16">
      <w:start w:val="1"/>
      <w:numFmt w:val="decimal"/>
      <w:lvlText w:val="%1."/>
      <w:lvlJc w:val="left"/>
      <w:pPr>
        <w:ind w:left="1425"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3" w15:restartNumberingAfterBreak="0">
    <w:nsid w:val="1C843C94"/>
    <w:multiLevelType w:val="hybridMultilevel"/>
    <w:tmpl w:val="36C479BC"/>
    <w:lvl w:ilvl="0" w:tplc="E66A0CD2">
      <w:start w:val="1"/>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4" w15:restartNumberingAfterBreak="0">
    <w:nsid w:val="213776FD"/>
    <w:multiLevelType w:val="hybridMultilevel"/>
    <w:tmpl w:val="C23400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892619"/>
    <w:multiLevelType w:val="hybridMultilevel"/>
    <w:tmpl w:val="F66C266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157359"/>
    <w:multiLevelType w:val="hybridMultilevel"/>
    <w:tmpl w:val="4068653C"/>
    <w:lvl w:ilvl="0" w:tplc="6B5E5174">
      <w:start w:val="1"/>
      <w:numFmt w:val="decimal"/>
      <w:lvlText w:val="%1."/>
      <w:lvlJc w:val="left"/>
      <w:pPr>
        <w:ind w:left="1785" w:hanging="360"/>
      </w:pPr>
      <w:rPr>
        <w:rFonts w:hint="default"/>
      </w:rPr>
    </w:lvl>
    <w:lvl w:ilvl="1" w:tplc="04090019" w:tentative="1">
      <w:start w:val="1"/>
      <w:numFmt w:val="lowerLetter"/>
      <w:lvlText w:val="%2."/>
      <w:lvlJc w:val="left"/>
      <w:pPr>
        <w:ind w:left="2505" w:hanging="360"/>
      </w:pPr>
    </w:lvl>
    <w:lvl w:ilvl="2" w:tplc="0409001B" w:tentative="1">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7" w15:restartNumberingAfterBreak="0">
    <w:nsid w:val="389E4172"/>
    <w:multiLevelType w:val="hybridMultilevel"/>
    <w:tmpl w:val="49581A0A"/>
    <w:lvl w:ilvl="0" w:tplc="CA443A12">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8" w15:restartNumberingAfterBreak="0">
    <w:nsid w:val="3A26069C"/>
    <w:multiLevelType w:val="hybridMultilevel"/>
    <w:tmpl w:val="807CAA8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FD5A72"/>
    <w:multiLevelType w:val="hybridMultilevel"/>
    <w:tmpl w:val="6BA87444"/>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6570BA"/>
    <w:multiLevelType w:val="hybridMultilevel"/>
    <w:tmpl w:val="5E66D64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B73156"/>
    <w:multiLevelType w:val="hybridMultilevel"/>
    <w:tmpl w:val="1C6C9ACC"/>
    <w:lvl w:ilvl="0" w:tplc="5F3C1F2C">
      <w:start w:val="1"/>
      <w:numFmt w:val="lowerRoman"/>
      <w:lvlText w:val="%1."/>
      <w:lvlJc w:val="left"/>
      <w:pPr>
        <w:ind w:left="1650" w:hanging="72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2" w15:restartNumberingAfterBreak="0">
    <w:nsid w:val="40E14360"/>
    <w:multiLevelType w:val="hybridMultilevel"/>
    <w:tmpl w:val="0E66B832"/>
    <w:lvl w:ilvl="0" w:tplc="4B36E21C">
      <w:start w:val="1"/>
      <w:numFmt w:val="lowerRoman"/>
      <w:lvlText w:val="%1."/>
      <w:lvlJc w:val="left"/>
      <w:pPr>
        <w:ind w:left="1755" w:hanging="720"/>
      </w:pPr>
      <w:rPr>
        <w:rFonts w:hint="default"/>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13" w15:restartNumberingAfterBreak="0">
    <w:nsid w:val="450E754C"/>
    <w:multiLevelType w:val="hybridMultilevel"/>
    <w:tmpl w:val="0080A2D8"/>
    <w:lvl w:ilvl="0" w:tplc="C9625346">
      <w:start w:val="3"/>
      <w:numFmt w:val="lowerRoman"/>
      <w:lvlText w:val="%1."/>
      <w:lvlJc w:val="left"/>
      <w:pPr>
        <w:ind w:left="1740" w:hanging="72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4" w15:restartNumberingAfterBreak="0">
    <w:nsid w:val="474F6D66"/>
    <w:multiLevelType w:val="hybridMultilevel"/>
    <w:tmpl w:val="E8686F76"/>
    <w:lvl w:ilvl="0" w:tplc="833E5C86">
      <w:start w:val="1"/>
      <w:numFmt w:val="lowerRoman"/>
      <w:lvlText w:val="%1."/>
      <w:lvlJc w:val="left"/>
      <w:pPr>
        <w:ind w:left="1650" w:hanging="72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5" w15:restartNumberingAfterBreak="0">
    <w:nsid w:val="483E3431"/>
    <w:multiLevelType w:val="hybridMultilevel"/>
    <w:tmpl w:val="EB604282"/>
    <w:lvl w:ilvl="0" w:tplc="A664BCEA">
      <w:start w:val="2"/>
      <w:numFmt w:val="lowerRoman"/>
      <w:lvlText w:val="%1."/>
      <w:lvlJc w:val="left"/>
      <w:pPr>
        <w:ind w:left="1785" w:hanging="72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6" w15:restartNumberingAfterBreak="0">
    <w:nsid w:val="48D84B1B"/>
    <w:multiLevelType w:val="hybridMultilevel"/>
    <w:tmpl w:val="247E7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F97FB7"/>
    <w:multiLevelType w:val="hybridMultilevel"/>
    <w:tmpl w:val="F22ADB58"/>
    <w:lvl w:ilvl="0" w:tplc="6660FDAA">
      <w:start w:val="1"/>
      <w:numFmt w:val="low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19" w15:restartNumberingAfterBreak="0">
    <w:nsid w:val="4F0D7D35"/>
    <w:multiLevelType w:val="hybridMultilevel"/>
    <w:tmpl w:val="5FFA84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E704E7"/>
    <w:multiLevelType w:val="hybridMultilevel"/>
    <w:tmpl w:val="5D1A0A0C"/>
    <w:lvl w:ilvl="0" w:tplc="C34CE106">
      <w:start w:val="1"/>
      <w:numFmt w:val="decimal"/>
      <w:lvlText w:val="%1."/>
      <w:lvlJc w:val="left"/>
      <w:pPr>
        <w:ind w:left="1770" w:hanging="360"/>
      </w:pPr>
      <w:rPr>
        <w:rFonts w:hint="default"/>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21"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C5D40"/>
    <w:multiLevelType w:val="hybridMultilevel"/>
    <w:tmpl w:val="D4348C6A"/>
    <w:lvl w:ilvl="0" w:tplc="91F4A762">
      <w:start w:val="3"/>
      <w:numFmt w:val="lowerRoman"/>
      <w:lvlText w:val="%1."/>
      <w:lvlJc w:val="left"/>
      <w:pPr>
        <w:ind w:left="1785" w:hanging="72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3" w15:restartNumberingAfterBreak="0">
    <w:nsid w:val="57900A0D"/>
    <w:multiLevelType w:val="hybridMultilevel"/>
    <w:tmpl w:val="37D8E440"/>
    <w:lvl w:ilvl="0" w:tplc="EBD04896">
      <w:start w:val="1"/>
      <w:numFmt w:val="decimal"/>
      <w:lvlText w:val="%1."/>
      <w:lvlJc w:val="left"/>
      <w:pPr>
        <w:ind w:left="1665" w:hanging="360"/>
      </w:pPr>
      <w:rPr>
        <w:rFonts w:hint="default"/>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24"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9070CC5"/>
    <w:multiLevelType w:val="hybridMultilevel"/>
    <w:tmpl w:val="524A657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D62DF0"/>
    <w:multiLevelType w:val="hybridMultilevel"/>
    <w:tmpl w:val="F640B1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6850AB"/>
    <w:multiLevelType w:val="hybridMultilevel"/>
    <w:tmpl w:val="EABA8324"/>
    <w:lvl w:ilvl="0" w:tplc="BD143CE8">
      <w:start w:val="1"/>
      <w:numFmt w:val="lowerRoman"/>
      <w:lvlText w:val="%1."/>
      <w:lvlJc w:val="left"/>
      <w:pPr>
        <w:ind w:left="1755" w:hanging="720"/>
      </w:pPr>
      <w:rPr>
        <w:rFonts w:hint="default"/>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28"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C16421"/>
    <w:multiLevelType w:val="hybridMultilevel"/>
    <w:tmpl w:val="376A3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13526817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29451052">
    <w:abstractNumId w:val="4"/>
  </w:num>
  <w:num w:numId="3" w16cid:durableId="703871368">
    <w:abstractNumId w:val="21"/>
  </w:num>
  <w:num w:numId="4" w16cid:durableId="1635598430">
    <w:abstractNumId w:val="17"/>
  </w:num>
  <w:num w:numId="5" w16cid:durableId="639116764">
    <w:abstractNumId w:val="28"/>
  </w:num>
  <w:num w:numId="6" w16cid:durableId="4923754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0849014">
    <w:abstractNumId w:val="19"/>
  </w:num>
  <w:num w:numId="8" w16cid:durableId="913205887">
    <w:abstractNumId w:val="29"/>
  </w:num>
  <w:num w:numId="9" w16cid:durableId="1222255900">
    <w:abstractNumId w:val="6"/>
  </w:num>
  <w:num w:numId="10" w16cid:durableId="1804692749">
    <w:abstractNumId w:val="15"/>
  </w:num>
  <w:num w:numId="11" w16cid:durableId="1841044371">
    <w:abstractNumId w:val="23"/>
  </w:num>
  <w:num w:numId="12" w16cid:durableId="2075547529">
    <w:abstractNumId w:val="18"/>
  </w:num>
  <w:num w:numId="13" w16cid:durableId="1480071322">
    <w:abstractNumId w:val="22"/>
  </w:num>
  <w:num w:numId="14" w16cid:durableId="1948346641">
    <w:abstractNumId w:val="1"/>
  </w:num>
  <w:num w:numId="15" w16cid:durableId="126170550">
    <w:abstractNumId w:val="14"/>
  </w:num>
  <w:num w:numId="16" w16cid:durableId="1364595304">
    <w:abstractNumId w:val="11"/>
  </w:num>
  <w:num w:numId="17" w16cid:durableId="1121922927">
    <w:abstractNumId w:val="25"/>
  </w:num>
  <w:num w:numId="18" w16cid:durableId="1916814665">
    <w:abstractNumId w:val="3"/>
  </w:num>
  <w:num w:numId="19" w16cid:durableId="1243491750">
    <w:abstractNumId w:val="7"/>
  </w:num>
  <w:num w:numId="20" w16cid:durableId="85999500">
    <w:abstractNumId w:val="27"/>
  </w:num>
  <w:num w:numId="21" w16cid:durableId="497037221">
    <w:abstractNumId w:val="9"/>
  </w:num>
  <w:num w:numId="22" w16cid:durableId="45690923">
    <w:abstractNumId w:val="12"/>
  </w:num>
  <w:num w:numId="23" w16cid:durableId="813717473">
    <w:abstractNumId w:val="5"/>
  </w:num>
  <w:num w:numId="24" w16cid:durableId="230121259">
    <w:abstractNumId w:val="10"/>
  </w:num>
  <w:num w:numId="25" w16cid:durableId="1260214093">
    <w:abstractNumId w:val="8"/>
  </w:num>
  <w:num w:numId="26" w16cid:durableId="1791784070">
    <w:abstractNumId w:val="2"/>
  </w:num>
  <w:num w:numId="27" w16cid:durableId="41369064">
    <w:abstractNumId w:val="20"/>
  </w:num>
  <w:num w:numId="28" w16cid:durableId="733240944">
    <w:abstractNumId w:val="13"/>
  </w:num>
  <w:num w:numId="29" w16cid:durableId="810558413">
    <w:abstractNumId w:val="26"/>
  </w:num>
  <w:num w:numId="30" w16cid:durableId="925193792">
    <w:abstractNumId w:val="0"/>
  </w:num>
  <w:num w:numId="31" w16cid:durableId="16572248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NKsFAO5N4eAtAAAA"/>
  </w:docVars>
  <w:rsids>
    <w:rsidRoot w:val="001F57AB"/>
    <w:rsid w:val="00005833"/>
    <w:rsid w:val="00021CF0"/>
    <w:rsid w:val="00022DD7"/>
    <w:rsid w:val="00023117"/>
    <w:rsid w:val="00024403"/>
    <w:rsid w:val="0003535D"/>
    <w:rsid w:val="0003543F"/>
    <w:rsid w:val="00035E35"/>
    <w:rsid w:val="000372B6"/>
    <w:rsid w:val="00046005"/>
    <w:rsid w:val="00053008"/>
    <w:rsid w:val="00053441"/>
    <w:rsid w:val="00072062"/>
    <w:rsid w:val="00072A52"/>
    <w:rsid w:val="00072EF3"/>
    <w:rsid w:val="000767F8"/>
    <w:rsid w:val="00076D1E"/>
    <w:rsid w:val="000833BF"/>
    <w:rsid w:val="00092FEC"/>
    <w:rsid w:val="00094064"/>
    <w:rsid w:val="000A1EA0"/>
    <w:rsid w:val="000A2978"/>
    <w:rsid w:val="000A4F80"/>
    <w:rsid w:val="000A5C84"/>
    <w:rsid w:val="000D43B4"/>
    <w:rsid w:val="000E1861"/>
    <w:rsid w:val="000E39D5"/>
    <w:rsid w:val="000E5B1A"/>
    <w:rsid w:val="000E69B3"/>
    <w:rsid w:val="000E74B5"/>
    <w:rsid w:val="000F06F9"/>
    <w:rsid w:val="000F285E"/>
    <w:rsid w:val="000F3731"/>
    <w:rsid w:val="00110E5E"/>
    <w:rsid w:val="001171B4"/>
    <w:rsid w:val="001230FD"/>
    <w:rsid w:val="00124EE6"/>
    <w:rsid w:val="0013496F"/>
    <w:rsid w:val="00136116"/>
    <w:rsid w:val="00136715"/>
    <w:rsid w:val="00141438"/>
    <w:rsid w:val="00142868"/>
    <w:rsid w:val="0018077C"/>
    <w:rsid w:val="001836F8"/>
    <w:rsid w:val="00185376"/>
    <w:rsid w:val="00186193"/>
    <w:rsid w:val="00186907"/>
    <w:rsid w:val="00194AEE"/>
    <w:rsid w:val="001A4FC5"/>
    <w:rsid w:val="001B2A2B"/>
    <w:rsid w:val="001D0058"/>
    <w:rsid w:val="001D2DF9"/>
    <w:rsid w:val="001E02C0"/>
    <w:rsid w:val="001E38E8"/>
    <w:rsid w:val="001E6133"/>
    <w:rsid w:val="001F57AB"/>
    <w:rsid w:val="001F7027"/>
    <w:rsid w:val="002071C1"/>
    <w:rsid w:val="00211B51"/>
    <w:rsid w:val="00211C18"/>
    <w:rsid w:val="002144EC"/>
    <w:rsid w:val="0021637A"/>
    <w:rsid w:val="00220BDB"/>
    <w:rsid w:val="002263B8"/>
    <w:rsid w:val="00237510"/>
    <w:rsid w:val="00242532"/>
    <w:rsid w:val="00254CD8"/>
    <w:rsid w:val="0026426E"/>
    <w:rsid w:val="0026505C"/>
    <w:rsid w:val="0028158C"/>
    <w:rsid w:val="002A5556"/>
    <w:rsid w:val="002B24B9"/>
    <w:rsid w:val="002C11A4"/>
    <w:rsid w:val="002C36D7"/>
    <w:rsid w:val="002D08C2"/>
    <w:rsid w:val="002D0B08"/>
    <w:rsid w:val="002D3825"/>
    <w:rsid w:val="002D62CF"/>
    <w:rsid w:val="002E548A"/>
    <w:rsid w:val="002E6176"/>
    <w:rsid w:val="003041A7"/>
    <w:rsid w:val="00305335"/>
    <w:rsid w:val="003060D4"/>
    <w:rsid w:val="00312E1D"/>
    <w:rsid w:val="00314044"/>
    <w:rsid w:val="00316AB6"/>
    <w:rsid w:val="003240FA"/>
    <w:rsid w:val="00332F07"/>
    <w:rsid w:val="003354F6"/>
    <w:rsid w:val="00350509"/>
    <w:rsid w:val="00361475"/>
    <w:rsid w:val="00364AB2"/>
    <w:rsid w:val="003715FF"/>
    <w:rsid w:val="003814BD"/>
    <w:rsid w:val="00382DE8"/>
    <w:rsid w:val="00384DA0"/>
    <w:rsid w:val="0039453F"/>
    <w:rsid w:val="003A04DC"/>
    <w:rsid w:val="003A13B1"/>
    <w:rsid w:val="003A5E9C"/>
    <w:rsid w:val="003A7B20"/>
    <w:rsid w:val="003C06CA"/>
    <w:rsid w:val="003C0C54"/>
    <w:rsid w:val="003D4F50"/>
    <w:rsid w:val="003E13B7"/>
    <w:rsid w:val="003E4C52"/>
    <w:rsid w:val="003F0278"/>
    <w:rsid w:val="003F6F47"/>
    <w:rsid w:val="00405C96"/>
    <w:rsid w:val="0040610C"/>
    <w:rsid w:val="00415B56"/>
    <w:rsid w:val="00416491"/>
    <w:rsid w:val="004212B7"/>
    <w:rsid w:val="004229D1"/>
    <w:rsid w:val="004240B7"/>
    <w:rsid w:val="004335DD"/>
    <w:rsid w:val="00457138"/>
    <w:rsid w:val="00466556"/>
    <w:rsid w:val="0046707E"/>
    <w:rsid w:val="00474391"/>
    <w:rsid w:val="00486EA2"/>
    <w:rsid w:val="004943A4"/>
    <w:rsid w:val="00494F4E"/>
    <w:rsid w:val="00496220"/>
    <w:rsid w:val="00497B60"/>
    <w:rsid w:val="004A5096"/>
    <w:rsid w:val="004B01FC"/>
    <w:rsid w:val="004B12D0"/>
    <w:rsid w:val="004B396A"/>
    <w:rsid w:val="004D410D"/>
    <w:rsid w:val="004D4120"/>
    <w:rsid w:val="004D5F9B"/>
    <w:rsid w:val="004D7A5A"/>
    <w:rsid w:val="004E03D3"/>
    <w:rsid w:val="00506507"/>
    <w:rsid w:val="0051642F"/>
    <w:rsid w:val="00516760"/>
    <w:rsid w:val="00530B89"/>
    <w:rsid w:val="00531398"/>
    <w:rsid w:val="00531638"/>
    <w:rsid w:val="00533D35"/>
    <w:rsid w:val="005342EC"/>
    <w:rsid w:val="005354D9"/>
    <w:rsid w:val="005438BB"/>
    <w:rsid w:val="005656D7"/>
    <w:rsid w:val="005657FB"/>
    <w:rsid w:val="00572144"/>
    <w:rsid w:val="00573D0A"/>
    <w:rsid w:val="00576C6F"/>
    <w:rsid w:val="00585CFE"/>
    <w:rsid w:val="00585FE0"/>
    <w:rsid w:val="00590A92"/>
    <w:rsid w:val="005951A1"/>
    <w:rsid w:val="0059616B"/>
    <w:rsid w:val="005B002B"/>
    <w:rsid w:val="005B2F05"/>
    <w:rsid w:val="005C09FB"/>
    <w:rsid w:val="005C5498"/>
    <w:rsid w:val="005C5CB1"/>
    <w:rsid w:val="005C770F"/>
    <w:rsid w:val="005D102C"/>
    <w:rsid w:val="005D496B"/>
    <w:rsid w:val="005D5300"/>
    <w:rsid w:val="005D5859"/>
    <w:rsid w:val="005D6C84"/>
    <w:rsid w:val="005E1043"/>
    <w:rsid w:val="005E27EE"/>
    <w:rsid w:val="005E3338"/>
    <w:rsid w:val="005E3C4F"/>
    <w:rsid w:val="00602D9A"/>
    <w:rsid w:val="00603C30"/>
    <w:rsid w:val="006065EB"/>
    <w:rsid w:val="006163B0"/>
    <w:rsid w:val="006234A5"/>
    <w:rsid w:val="006267FA"/>
    <w:rsid w:val="0063730C"/>
    <w:rsid w:val="00637504"/>
    <w:rsid w:val="00640276"/>
    <w:rsid w:val="00646D5D"/>
    <w:rsid w:val="00667C6D"/>
    <w:rsid w:val="00680C14"/>
    <w:rsid w:val="0068210F"/>
    <w:rsid w:val="0068763E"/>
    <w:rsid w:val="00694DDF"/>
    <w:rsid w:val="00697854"/>
    <w:rsid w:val="006A47BC"/>
    <w:rsid w:val="006B1724"/>
    <w:rsid w:val="006C2110"/>
    <w:rsid w:val="006C548E"/>
    <w:rsid w:val="006C6BF4"/>
    <w:rsid w:val="006C70AC"/>
    <w:rsid w:val="006E18D2"/>
    <w:rsid w:val="006E37B6"/>
    <w:rsid w:val="006F7096"/>
    <w:rsid w:val="00704A42"/>
    <w:rsid w:val="00706477"/>
    <w:rsid w:val="00714557"/>
    <w:rsid w:val="00716F2E"/>
    <w:rsid w:val="007312DA"/>
    <w:rsid w:val="0074482E"/>
    <w:rsid w:val="00746EDE"/>
    <w:rsid w:val="007631F9"/>
    <w:rsid w:val="0078355D"/>
    <w:rsid w:val="007A27E7"/>
    <w:rsid w:val="007C651D"/>
    <w:rsid w:val="007F1938"/>
    <w:rsid w:val="007F62E8"/>
    <w:rsid w:val="00801C78"/>
    <w:rsid w:val="0080419F"/>
    <w:rsid w:val="0082040C"/>
    <w:rsid w:val="0083277C"/>
    <w:rsid w:val="00832D72"/>
    <w:rsid w:val="0083595E"/>
    <w:rsid w:val="008364F7"/>
    <w:rsid w:val="00840195"/>
    <w:rsid w:val="00840C6E"/>
    <w:rsid w:val="00851DEE"/>
    <w:rsid w:val="00855D75"/>
    <w:rsid w:val="00873DAF"/>
    <w:rsid w:val="008810EC"/>
    <w:rsid w:val="008874DB"/>
    <w:rsid w:val="00890FAA"/>
    <w:rsid w:val="00891B90"/>
    <w:rsid w:val="00893383"/>
    <w:rsid w:val="00894C9C"/>
    <w:rsid w:val="008C1B34"/>
    <w:rsid w:val="008C1B87"/>
    <w:rsid w:val="008C7187"/>
    <w:rsid w:val="008D384A"/>
    <w:rsid w:val="008E268B"/>
    <w:rsid w:val="008E5162"/>
    <w:rsid w:val="008E7FF9"/>
    <w:rsid w:val="008F081E"/>
    <w:rsid w:val="00922649"/>
    <w:rsid w:val="00944908"/>
    <w:rsid w:val="00955688"/>
    <w:rsid w:val="009570A9"/>
    <w:rsid w:val="00963EC9"/>
    <w:rsid w:val="00984C2D"/>
    <w:rsid w:val="0098593A"/>
    <w:rsid w:val="00985CDE"/>
    <w:rsid w:val="00990D02"/>
    <w:rsid w:val="00993AB1"/>
    <w:rsid w:val="00993C15"/>
    <w:rsid w:val="009A229F"/>
    <w:rsid w:val="009A439F"/>
    <w:rsid w:val="009A5091"/>
    <w:rsid w:val="009A5AC4"/>
    <w:rsid w:val="009B0CA2"/>
    <w:rsid w:val="009B1FE3"/>
    <w:rsid w:val="009B2469"/>
    <w:rsid w:val="009C540D"/>
    <w:rsid w:val="009D4719"/>
    <w:rsid w:val="009E123A"/>
    <w:rsid w:val="009E54EE"/>
    <w:rsid w:val="009F0284"/>
    <w:rsid w:val="009F3B7F"/>
    <w:rsid w:val="00A0398D"/>
    <w:rsid w:val="00A127AC"/>
    <w:rsid w:val="00A21757"/>
    <w:rsid w:val="00A24795"/>
    <w:rsid w:val="00A27866"/>
    <w:rsid w:val="00A30339"/>
    <w:rsid w:val="00A4387B"/>
    <w:rsid w:val="00A45507"/>
    <w:rsid w:val="00A562EC"/>
    <w:rsid w:val="00A64F3C"/>
    <w:rsid w:val="00A71EDF"/>
    <w:rsid w:val="00A82E83"/>
    <w:rsid w:val="00A835D6"/>
    <w:rsid w:val="00A83A5C"/>
    <w:rsid w:val="00A859A8"/>
    <w:rsid w:val="00A92C2B"/>
    <w:rsid w:val="00A9406C"/>
    <w:rsid w:val="00AB7987"/>
    <w:rsid w:val="00AC34C2"/>
    <w:rsid w:val="00AE0771"/>
    <w:rsid w:val="00AE517C"/>
    <w:rsid w:val="00B0654C"/>
    <w:rsid w:val="00B128DD"/>
    <w:rsid w:val="00B12FDB"/>
    <w:rsid w:val="00B14EDB"/>
    <w:rsid w:val="00B20E82"/>
    <w:rsid w:val="00B219CA"/>
    <w:rsid w:val="00B240CF"/>
    <w:rsid w:val="00B2458B"/>
    <w:rsid w:val="00B31BA1"/>
    <w:rsid w:val="00B31E27"/>
    <w:rsid w:val="00B412B8"/>
    <w:rsid w:val="00B50AF5"/>
    <w:rsid w:val="00B5502A"/>
    <w:rsid w:val="00B57E1E"/>
    <w:rsid w:val="00B66C0D"/>
    <w:rsid w:val="00B74D26"/>
    <w:rsid w:val="00B844B5"/>
    <w:rsid w:val="00B862CD"/>
    <w:rsid w:val="00B906AF"/>
    <w:rsid w:val="00B92328"/>
    <w:rsid w:val="00B9635F"/>
    <w:rsid w:val="00BA466C"/>
    <w:rsid w:val="00BA4D86"/>
    <w:rsid w:val="00BA4ED3"/>
    <w:rsid w:val="00BA679C"/>
    <w:rsid w:val="00BC11BD"/>
    <w:rsid w:val="00BD3827"/>
    <w:rsid w:val="00BD78DC"/>
    <w:rsid w:val="00BE310D"/>
    <w:rsid w:val="00BF3131"/>
    <w:rsid w:val="00BF5662"/>
    <w:rsid w:val="00BF5D33"/>
    <w:rsid w:val="00BF7831"/>
    <w:rsid w:val="00C00785"/>
    <w:rsid w:val="00C02B27"/>
    <w:rsid w:val="00C0301D"/>
    <w:rsid w:val="00C058F2"/>
    <w:rsid w:val="00C11564"/>
    <w:rsid w:val="00C12758"/>
    <w:rsid w:val="00C13650"/>
    <w:rsid w:val="00C15F48"/>
    <w:rsid w:val="00C20274"/>
    <w:rsid w:val="00C238AF"/>
    <w:rsid w:val="00C2695D"/>
    <w:rsid w:val="00C31D23"/>
    <w:rsid w:val="00C34996"/>
    <w:rsid w:val="00C35285"/>
    <w:rsid w:val="00C47070"/>
    <w:rsid w:val="00C561BD"/>
    <w:rsid w:val="00C56CC4"/>
    <w:rsid w:val="00C67E00"/>
    <w:rsid w:val="00C73D4D"/>
    <w:rsid w:val="00C824B3"/>
    <w:rsid w:val="00C84FA6"/>
    <w:rsid w:val="00CB191D"/>
    <w:rsid w:val="00CB5354"/>
    <w:rsid w:val="00CC66CC"/>
    <w:rsid w:val="00CC7A09"/>
    <w:rsid w:val="00CD19B3"/>
    <w:rsid w:val="00CD382D"/>
    <w:rsid w:val="00CE01F0"/>
    <w:rsid w:val="00D01F55"/>
    <w:rsid w:val="00D05290"/>
    <w:rsid w:val="00D10737"/>
    <w:rsid w:val="00D117B1"/>
    <w:rsid w:val="00D14A8A"/>
    <w:rsid w:val="00D2165D"/>
    <w:rsid w:val="00D2550E"/>
    <w:rsid w:val="00D25865"/>
    <w:rsid w:val="00D27E5B"/>
    <w:rsid w:val="00D30A9B"/>
    <w:rsid w:val="00D30BD5"/>
    <w:rsid w:val="00D550F2"/>
    <w:rsid w:val="00D60F40"/>
    <w:rsid w:val="00D61BAE"/>
    <w:rsid w:val="00D645DB"/>
    <w:rsid w:val="00D70126"/>
    <w:rsid w:val="00D757B7"/>
    <w:rsid w:val="00D84178"/>
    <w:rsid w:val="00D96206"/>
    <w:rsid w:val="00D97B08"/>
    <w:rsid w:val="00DB62DE"/>
    <w:rsid w:val="00DC17A6"/>
    <w:rsid w:val="00DC58E1"/>
    <w:rsid w:val="00DC6685"/>
    <w:rsid w:val="00DC78F3"/>
    <w:rsid w:val="00DC7C29"/>
    <w:rsid w:val="00DD64FA"/>
    <w:rsid w:val="00DD77CE"/>
    <w:rsid w:val="00DE090F"/>
    <w:rsid w:val="00DE126A"/>
    <w:rsid w:val="00DE5FA1"/>
    <w:rsid w:val="00E010C5"/>
    <w:rsid w:val="00E01F4D"/>
    <w:rsid w:val="00E02949"/>
    <w:rsid w:val="00E02F36"/>
    <w:rsid w:val="00E03831"/>
    <w:rsid w:val="00E05945"/>
    <w:rsid w:val="00E0730F"/>
    <w:rsid w:val="00E12F44"/>
    <w:rsid w:val="00E14BAD"/>
    <w:rsid w:val="00E15134"/>
    <w:rsid w:val="00E1561F"/>
    <w:rsid w:val="00E33D68"/>
    <w:rsid w:val="00E36842"/>
    <w:rsid w:val="00E42C25"/>
    <w:rsid w:val="00E442DE"/>
    <w:rsid w:val="00E505FE"/>
    <w:rsid w:val="00E54A51"/>
    <w:rsid w:val="00E5509D"/>
    <w:rsid w:val="00E5532B"/>
    <w:rsid w:val="00E64F46"/>
    <w:rsid w:val="00E7134E"/>
    <w:rsid w:val="00E7174A"/>
    <w:rsid w:val="00E74787"/>
    <w:rsid w:val="00E8095E"/>
    <w:rsid w:val="00E8736C"/>
    <w:rsid w:val="00E87B7D"/>
    <w:rsid w:val="00E93AF5"/>
    <w:rsid w:val="00E96241"/>
    <w:rsid w:val="00E96878"/>
    <w:rsid w:val="00EA029F"/>
    <w:rsid w:val="00EA25B2"/>
    <w:rsid w:val="00EC7628"/>
    <w:rsid w:val="00ED17EC"/>
    <w:rsid w:val="00EF3161"/>
    <w:rsid w:val="00EF32EE"/>
    <w:rsid w:val="00EF44F8"/>
    <w:rsid w:val="00EF4D0F"/>
    <w:rsid w:val="00F0062A"/>
    <w:rsid w:val="00F060B2"/>
    <w:rsid w:val="00F064C1"/>
    <w:rsid w:val="00F15C2D"/>
    <w:rsid w:val="00F172A3"/>
    <w:rsid w:val="00F174C7"/>
    <w:rsid w:val="00F26B2B"/>
    <w:rsid w:val="00F302C2"/>
    <w:rsid w:val="00F31ED8"/>
    <w:rsid w:val="00F54CBF"/>
    <w:rsid w:val="00F60841"/>
    <w:rsid w:val="00F65E83"/>
    <w:rsid w:val="00F80A82"/>
    <w:rsid w:val="00F81725"/>
    <w:rsid w:val="00F904C5"/>
    <w:rsid w:val="00F91A80"/>
    <w:rsid w:val="00F92088"/>
    <w:rsid w:val="00F94404"/>
    <w:rsid w:val="00F95838"/>
    <w:rsid w:val="00FB74F7"/>
    <w:rsid w:val="00FB7ABD"/>
    <w:rsid w:val="00FD0961"/>
    <w:rsid w:val="00FD0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42418"/>
  <w15:chartTrackingRefBased/>
  <w15:docId w15:val="{7612C738-C47D-4AC7-8191-4514D65C2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99" w:qFormat="1"/>
    <w:lsdException w:name="Body Text" w:uiPriority="1"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rPr>
      <w:lang w:val="x-none" w:eastAsia="x-none"/>
    </w:r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rPr>
      <w:lang w:val="x-none" w:eastAsia="x-none"/>
    </w:r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lang w:val="x-none" w:eastAsia="x-none"/>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val="x-none"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val="x-none"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customStyle="1" w:styleId="ColorfulList-Accent11">
    <w:name w:val="Colorful List - Accent 11"/>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lang w:val="x-none" w:eastAsia="x-none"/>
    </w:rPr>
  </w:style>
  <w:style w:type="character" w:customStyle="1" w:styleId="PlainTextChar">
    <w:name w:val="Plain Text Char"/>
    <w:link w:val="PlainText"/>
    <w:uiPriority w:val="99"/>
    <w:rsid w:val="003E0F5F"/>
    <w:rPr>
      <w:rFonts w:ascii="Consolas" w:eastAsia="Calibri" w:hAnsi="Consolas"/>
      <w:sz w:val="21"/>
      <w:szCs w:val="21"/>
      <w:lang w:val="x-none" w:eastAsia="x-none"/>
    </w:rPr>
  </w:style>
  <w:style w:type="paragraph" w:styleId="BodyText">
    <w:name w:val="Body Text"/>
    <w:basedOn w:val="Normal"/>
    <w:link w:val="BodyTextChar"/>
    <w:uiPriority w:val="1"/>
    <w:qFormat/>
    <w:rsid w:val="003E0F5F"/>
    <w:pPr>
      <w:widowControl w:val="0"/>
      <w:ind w:left="107"/>
    </w:pPr>
    <w:rPr>
      <w:rFonts w:ascii="Verdana" w:eastAsia="Verdana" w:hAnsi="Verdana"/>
      <w:lang w:val="x-none" w:eastAsia="x-none"/>
    </w:rPr>
  </w:style>
  <w:style w:type="character" w:customStyle="1" w:styleId="BodyTextChar">
    <w:name w:val="Body Text Char"/>
    <w:link w:val="BodyText"/>
    <w:uiPriority w:val="1"/>
    <w:rsid w:val="003E0F5F"/>
    <w:rPr>
      <w:rFonts w:ascii="Verdana" w:eastAsia="Verdana" w:hAnsi="Verdana"/>
      <w:sz w:val="24"/>
      <w:szCs w:val="24"/>
      <w:lang w:val="x-none" w:eastAsia="x-none"/>
    </w:rPr>
  </w:style>
  <w:style w:type="paragraph" w:styleId="ListParagraph">
    <w:name w:val="List Paragraph"/>
    <w:basedOn w:val="Normal"/>
    <w:qFormat/>
    <w:rsid w:val="00072A52"/>
    <w:pPr>
      <w:ind w:left="720"/>
    </w:pPr>
  </w:style>
  <w:style w:type="character" w:styleId="UnresolvedMention">
    <w:name w:val="Unresolved Mention"/>
    <w:uiPriority w:val="99"/>
    <w:semiHidden/>
    <w:unhideWhenUsed/>
    <w:rsid w:val="00EF4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63458836">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28496736">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22064">
      <w:bodyDiv w:val="1"/>
      <w:marLeft w:val="0"/>
      <w:marRight w:val="0"/>
      <w:marTop w:val="0"/>
      <w:marBottom w:val="0"/>
      <w:divBdr>
        <w:top w:val="none" w:sz="0" w:space="0" w:color="auto"/>
        <w:left w:val="none" w:sz="0" w:space="0" w:color="auto"/>
        <w:bottom w:val="none" w:sz="0" w:space="0" w:color="auto"/>
        <w:right w:val="none" w:sz="0" w:space="0" w:color="auto"/>
      </w:divBdr>
      <w:divsChild>
        <w:div w:id="156308065">
          <w:marLeft w:val="0"/>
          <w:marRight w:val="0"/>
          <w:marTop w:val="0"/>
          <w:marBottom w:val="0"/>
          <w:divBdr>
            <w:top w:val="none" w:sz="0" w:space="0" w:color="auto"/>
            <w:left w:val="none" w:sz="0" w:space="0" w:color="auto"/>
            <w:bottom w:val="none" w:sz="0" w:space="0" w:color="auto"/>
            <w:right w:val="none" w:sz="0" w:space="0" w:color="auto"/>
          </w:divBdr>
        </w:div>
        <w:div w:id="724763045">
          <w:marLeft w:val="0"/>
          <w:marRight w:val="0"/>
          <w:marTop w:val="0"/>
          <w:marBottom w:val="0"/>
          <w:divBdr>
            <w:top w:val="none" w:sz="0" w:space="0" w:color="auto"/>
            <w:left w:val="none" w:sz="0" w:space="0" w:color="auto"/>
            <w:bottom w:val="none" w:sz="0" w:space="0" w:color="auto"/>
            <w:right w:val="none" w:sz="0" w:space="0" w:color="auto"/>
          </w:divBdr>
        </w:div>
        <w:div w:id="766193291">
          <w:marLeft w:val="0"/>
          <w:marRight w:val="0"/>
          <w:marTop w:val="0"/>
          <w:marBottom w:val="0"/>
          <w:divBdr>
            <w:top w:val="none" w:sz="0" w:space="0" w:color="auto"/>
            <w:left w:val="none" w:sz="0" w:space="0" w:color="auto"/>
            <w:bottom w:val="none" w:sz="0" w:space="0" w:color="auto"/>
            <w:right w:val="none" w:sz="0" w:space="0" w:color="auto"/>
          </w:divBdr>
        </w:div>
        <w:div w:id="771127575">
          <w:marLeft w:val="0"/>
          <w:marRight w:val="0"/>
          <w:marTop w:val="0"/>
          <w:marBottom w:val="0"/>
          <w:divBdr>
            <w:top w:val="none" w:sz="0" w:space="0" w:color="auto"/>
            <w:left w:val="none" w:sz="0" w:space="0" w:color="auto"/>
            <w:bottom w:val="none" w:sz="0" w:space="0" w:color="auto"/>
            <w:right w:val="none" w:sz="0" w:space="0" w:color="auto"/>
          </w:divBdr>
        </w:div>
        <w:div w:id="1385134803">
          <w:marLeft w:val="0"/>
          <w:marRight w:val="0"/>
          <w:marTop w:val="0"/>
          <w:marBottom w:val="0"/>
          <w:divBdr>
            <w:top w:val="none" w:sz="0" w:space="0" w:color="auto"/>
            <w:left w:val="none" w:sz="0" w:space="0" w:color="auto"/>
            <w:bottom w:val="none" w:sz="0" w:space="0" w:color="auto"/>
            <w:right w:val="none" w:sz="0" w:space="0" w:color="auto"/>
          </w:divBdr>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072579999">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56400144">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29165551">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311</Words>
  <Characters>1632</Characters>
  <Application>Microsoft Office Word</Application>
  <DocSecurity>0</DocSecurity>
  <Lines>46</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22</CharactersWithSpaces>
  <SharedDoc>false</SharedDoc>
  <HLinks>
    <vt:vector size="12" baseType="variant">
      <vt:variant>
        <vt:i4>6553721</vt:i4>
      </vt:variant>
      <vt:variant>
        <vt:i4>3</vt:i4>
      </vt:variant>
      <vt:variant>
        <vt:i4>0</vt:i4>
      </vt:variant>
      <vt:variant>
        <vt:i4>5</vt:i4>
      </vt:variant>
      <vt:variant>
        <vt:lpwstr>https://www.calsilc.ca.gov/meeting-notices</vt:lpwstr>
      </vt:variant>
      <vt:variant>
        <vt:lpwstr/>
      </vt:variant>
      <vt:variant>
        <vt:i4>6946879</vt:i4>
      </vt:variant>
      <vt:variant>
        <vt:i4>0</vt:i4>
      </vt:variant>
      <vt:variant>
        <vt:i4>0</vt:i4>
      </vt:variant>
      <vt:variant>
        <vt:i4>5</vt:i4>
      </vt:variant>
      <vt:variant>
        <vt:lpwstr>https://us02web.zoom.us/j/84968177453?pwd=QksrdHpVQWxNTm5FbDIvVHBkQktNdz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Danielle Hess</cp:lastModifiedBy>
  <cp:revision>5</cp:revision>
  <cp:lastPrinted>2018-02-01T19:28:00Z</cp:lastPrinted>
  <dcterms:created xsi:type="dcterms:W3CDTF">2023-02-21T20:59:00Z</dcterms:created>
  <dcterms:modified xsi:type="dcterms:W3CDTF">2023-02-23T21:32:00Z</dcterms:modified>
</cp:coreProperties>
</file>